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5"/>
      </w:tblGrid>
      <w:tr w:rsidR="00805F7F" w14:paraId="04FED0A9" w14:textId="77777777" w:rsidTr="00A20348">
        <w:tc>
          <w:tcPr>
            <w:tcW w:w="10795" w:type="dxa"/>
            <w:shd w:val="clear" w:color="auto" w:fill="000000" w:themeFill="text1"/>
          </w:tcPr>
          <w:p w14:paraId="3D7D3FA1" w14:textId="61F168AC" w:rsid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62848" behindDoc="1" locked="0" layoutInCell="1" allowOverlap="1" wp14:anchorId="70E29054" wp14:editId="76895B99">
                  <wp:simplePos x="0" y="0"/>
                  <wp:positionH relativeFrom="column">
                    <wp:posOffset>-12065</wp:posOffset>
                  </wp:positionH>
                  <wp:positionV relativeFrom="paragraph">
                    <wp:posOffset>0</wp:posOffset>
                  </wp:positionV>
                  <wp:extent cx="523875" cy="523875"/>
                  <wp:effectExtent l="0" t="0" r="9525" b="0"/>
                  <wp:wrapTight wrapText="bothSides">
                    <wp:wrapPolygon edited="0">
                      <wp:start x="0" y="2356"/>
                      <wp:lineTo x="0" y="18851"/>
                      <wp:lineTo x="21207" y="18851"/>
                      <wp:lineTo x="21207" y="2356"/>
                      <wp:lineTo x="0" y="2356"/>
                    </wp:wrapPolygon>
                  </wp:wrapTight>
                  <wp:docPr id="1" name="Graphic 1" descr="Web design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Graphic 1" descr="Web design with solid fill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3B3D25" w14:textId="0899D9C4" w:rsid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 w:rsidRPr="00E73D8F">
              <w:rPr>
                <w:b/>
                <w:bCs/>
                <w:color w:val="FFFFFF" w:themeColor="background1"/>
              </w:rPr>
              <w:t>SOURCE CODE</w:t>
            </w:r>
          </w:p>
          <w:p w14:paraId="7E790D43" w14:textId="1F39D47F" w:rsidR="00E73D8F" w:rsidRPr="00E73D8F" w:rsidRDefault="00E73D8F" w:rsidP="00E73D8F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805F7F" w14:paraId="5616D69E" w14:textId="77777777" w:rsidTr="007D1983">
        <w:trPr>
          <w:trHeight w:val="16082"/>
        </w:trPr>
        <w:tc>
          <w:tcPr>
            <w:tcW w:w="10795" w:type="dxa"/>
          </w:tcPr>
          <w:p w14:paraId="35AD4225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70CDE6" w14:textId="0085147F" w:rsidR="003B6099" w:rsidRPr="00CA688C" w:rsidRDefault="00396E61" w:rsidP="00396E61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 w:rsidRPr="00CA688C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FORM1</w:t>
            </w:r>
          </w:p>
          <w:p w14:paraId="0C7001DD" w14:textId="4F16493D" w:rsidR="00396E61" w:rsidRDefault="00396E61" w:rsidP="00396E61">
            <w:pPr>
              <w:autoSpaceDE w:val="0"/>
              <w:autoSpaceDN w:val="0"/>
              <w:adjustRightInd w:val="0"/>
              <w:ind w:left="36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7FB05A4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2B83D97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7C3A805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mponentModel;</w:t>
            </w:r>
          </w:p>
          <w:p w14:paraId="6B59BEA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ata;</w:t>
            </w:r>
          </w:p>
          <w:p w14:paraId="6CF4DA7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086E35E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07162EE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7911AA1B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35B7C060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655BF25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;</w:t>
            </w:r>
          </w:p>
          <w:p w14:paraId="136E1C0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;</w:t>
            </w:r>
          </w:p>
          <w:p w14:paraId="0234FEA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;</w:t>
            </w:r>
          </w:p>
          <w:p w14:paraId="4619E73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AC7282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55D545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879492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</w:t>
            </w:r>
          </w:p>
          <w:p w14:paraId="7FF90668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0F77B36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Form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7E2B28F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58CECFA3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Form1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110086A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C3A2708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InitializeComponent(); </w:t>
            </w:r>
          </w:p>
          <w:p w14:paraId="3DF8357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ser.Deserialize();</w:t>
            </w:r>
          </w:p>
          <w:p w14:paraId="76292FEF" w14:textId="59E2DE28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Student.Deserialize();</w:t>
            </w:r>
          </w:p>
          <w:p w14:paraId="2DFE4C72" w14:textId="720362C4" w:rsidR="00D10257" w:rsidRDefault="00D10257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uthor. 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Deserialize();</w:t>
            </w:r>
          </w:p>
          <w:p w14:paraId="2520EC1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B0F245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EF14D70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ToolStripMenuItem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5A3467A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77A353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Users u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ofUsers();</w:t>
            </w:r>
          </w:p>
          <w:p w14:paraId="1658188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.ShowDialog();</w:t>
            </w:r>
          </w:p>
          <w:p w14:paraId="4CB1F0E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1746D9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9C39BA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orm1_Load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apag nagload na yung form, Una itong bubukas, yung LOGIN form</w:t>
            </w:r>
          </w:p>
          <w:p w14:paraId="665F7D8B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86029B0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ogin login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ogin();</w:t>
            </w:r>
          </w:p>
          <w:p w14:paraId="1C2C503B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login.ShowDialog() != DialogResult.OK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Kapag Hindi OK ang pinili, magkoClose ang Application </w:t>
            </w:r>
          </w:p>
          <w:p w14:paraId="6B0EB4A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Application.Exit();</w:t>
            </w:r>
          </w:p>
          <w:p w14:paraId="2E3681D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C1F7D5A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18CFA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uthorToolStripMenuItem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55E2C0C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70AC2A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Author a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OfAuthor();</w:t>
            </w:r>
          </w:p>
          <w:p w14:paraId="72DB30A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.ShowDialog();</w:t>
            </w:r>
          </w:p>
          <w:p w14:paraId="5DE64D5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732A26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C8D3D6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udentsToolStripMenuItem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71799F83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1E9518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Student 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OfStudent();</w:t>
            </w:r>
          </w:p>
          <w:p w14:paraId="4EE9D2C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s.ShowDialog();</w:t>
            </w:r>
          </w:p>
          <w:p w14:paraId="7B49011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ABC1B3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D6DB013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25047E81" w14:textId="6F694E54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5EEEF6B" w14:textId="2A639BF0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4A620547" w14:textId="2D714C63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6E8C3267" w14:textId="13767B5A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4366EEC2" w14:textId="5EE251C1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2B674BAE" w14:textId="34CF21A3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94A3260" w14:textId="7E7B3D46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58EAB3AB" w14:textId="3EFB9019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53D3D4EA" w14:textId="009BF9F1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7AD0395C" w14:textId="21358213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CCBD777" w14:textId="5315AB6C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15E3B1C" w14:textId="170E51BA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B621B06" w14:textId="1DB37AFA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9819716" w14:textId="4B8DE30C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D4C2076" w14:textId="0C86099D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D2B8F19" w14:textId="5B1D7B5C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5126AFD" w14:textId="7E9F3B55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DB41A66" w14:textId="416591E6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709AEC09" w14:textId="025DFA0D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6A4E8409" w14:textId="612C39C4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78B105A4" w14:textId="3A3264EE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A56DE25" w14:textId="5B9A01AE" w:rsidR="00396E61" w:rsidRPr="00CA688C" w:rsidRDefault="00396E61" w:rsidP="00396E61">
            <w:pPr>
              <w:pStyle w:val="ListParagraph"/>
              <w:numPr>
                <w:ilvl w:val="0"/>
                <w:numId w:val="12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 w:rsidRPr="00CA688C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UTILITIES</w:t>
            </w:r>
          </w:p>
          <w:p w14:paraId="3E3F44A8" w14:textId="6316C864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2FD28C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15133AF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1DCA885A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7DDD9E03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3A03D79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4071C6E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67E8044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F8DD6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</w:t>
            </w:r>
          </w:p>
          <w:p w14:paraId="4852887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1493098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Utilities</w:t>
            </w:r>
          </w:p>
          <w:p w14:paraId="0FD9ED0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6669C5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urpose: Open DialogBox then Pick an Image</w:t>
            </w:r>
          </w:p>
          <w:p w14:paraId="19880F3F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rowseImage(PictureBox pb) </w:t>
            </w:r>
          </w:p>
          <w:p w14:paraId="13BD975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ng naopen niyang image ay iseset niya into picture box</w:t>
            </w:r>
          </w:p>
          <w:p w14:paraId="6B649C74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DD30DE6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74C8D87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8262C7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OpenFileDialog dialog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OpenFileDialog();</w:t>
            </w:r>
          </w:p>
          <w:p w14:paraId="4B85CBF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ialog.Filter =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JPEG Files (*.jpeg)|*jpg|PNG Files (*.png)|*png| JPG Files (*.jpg)|*jpg| GIF Files (*.gif) |*.gif| All Files (*.*)| *.* 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6EFB08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dialog.ShowDialog() == DialogResult.OK)</w:t>
            </w:r>
          </w:p>
          <w:p w14:paraId="14542268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AB8B0D1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magePath = dialog.FileName.ToString();</w:t>
            </w:r>
          </w:p>
          <w:p w14:paraId="1A64353E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pb.ImageLocation = imagePath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Yung location na makukuha naten, yun yung Image na iaassign natin kay PictureBox</w:t>
            </w:r>
          </w:p>
          <w:p w14:paraId="115B53FB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dialog.Dispose();</w:t>
            </w:r>
          </w:p>
          <w:p w14:paraId="77B1907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magePath;</w:t>
            </w:r>
          </w:p>
          <w:p w14:paraId="71FFD54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A52F72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221A2CF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613BBFA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C33F475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0360C57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484254C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C979739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6E9139ED" w14:textId="77777777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C12A101" w14:textId="71B439FF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2A21D536" w14:textId="6EFD4FE8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06EF6894" w14:textId="426E4EDE" w:rsidR="00396E61" w:rsidRDefault="00396E61" w:rsidP="00396E61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 w:rsidRPr="00396E61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DATA MODELS</w:t>
            </w:r>
          </w:p>
          <w:p w14:paraId="1CD46D39" w14:textId="1C6EDDA1" w:rsidR="0088186A" w:rsidRDefault="0088186A" w:rsidP="00396E61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1353733D" w14:textId="2E5B34D3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AUTHOR.CS</w:t>
            </w:r>
          </w:p>
          <w:p w14:paraId="7C0649E8" w14:textId="3A35F8FC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FACAB6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7E388B0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5A3A41A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07F5101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5F77F2B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17A7299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Runtime.Serialization.Formatters.Binary;</w:t>
            </w:r>
          </w:p>
          <w:p w14:paraId="02F2D71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3932CD1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CF30AF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</w:t>
            </w:r>
          </w:p>
          <w:p w14:paraId="42F81F7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43DADBA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3E28CEC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uthor</w:t>
            </w:r>
          </w:p>
          <w:p w14:paraId="3E91D54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7BB0D47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49D3F63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6399176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bout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323EDE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46AEA8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Author&gt; ListOfAutho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Author&gt;();</w:t>
            </w:r>
          </w:p>
          <w:p w14:paraId="64B3D93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2A10F3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(Author author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eans magpasa ka ng OBJECT na ang Parameter Type is User</w:t>
            </w:r>
          </w:p>
          <w:p w14:paraId="57D16A9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7F3639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Author.Add(author);</w:t>
            </w:r>
          </w:p>
          <w:p w14:paraId="6F3FB8C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7AA04A82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257619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D490F7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pdate(Author author)</w:t>
            </w:r>
          </w:p>
          <w:p w14:paraId="16E3281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384D3D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orea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var item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OfAuthor.Where(a =&gt; a.Id == author.Id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Hahanapin yung specific Id para hindi sabay sabay mag Update if ever na Name ang hanapin</w:t>
            </w:r>
          </w:p>
          <w:p w14:paraId="39C0AE4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                     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agiging kinalabasan is WHERE Id ="_____"; ganyan parang sa database</w:t>
            </w:r>
          </w:p>
          <w:p w14:paraId="2FEA062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FFBAAE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Name = author.Name;</w:t>
            </w:r>
          </w:p>
          <w:p w14:paraId="34D8A02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item.About = author.About;</w:t>
            </w:r>
          </w:p>
          <w:p w14:paraId="7586085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</w:p>
          <w:p w14:paraId="31FB90B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AEC319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72368D7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1DF2AB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9765F6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lete(Author author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elete is Method</w:t>
            </w:r>
          </w:p>
          <w:p w14:paraId="2D370A1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38A46F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Author.Remove(author);</w:t>
            </w:r>
          </w:p>
          <w:p w14:paraId="5AD0E67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1B27402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BD5AE0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8123E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84BDA1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</w:t>
            </w:r>
          </w:p>
          <w:p w14:paraId="10FB9262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E2B793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04D614F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3EFF7D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04BDD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ileStream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ileStream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utho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FileMode.Create, FileAccess.Write, FileShare.None);</w:t>
            </w:r>
          </w:p>
          <w:p w14:paraId="78F3B1C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BinaryFormatter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inaryFormatter();</w:t>
            </w:r>
          </w:p>
          <w:p w14:paraId="37F8F75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ormatter.Serialize(fs, ListOfAuthor);</w:t>
            </w:r>
          </w:p>
          <w:p w14:paraId="6536883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s.Dispose();</w:t>
            </w:r>
          </w:p>
          <w:p w14:paraId="7814B99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s.Close();</w:t>
            </w:r>
          </w:p>
          <w:p w14:paraId="4E20A94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609DC8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35E36E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06D328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5838537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3E7B23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AAC864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erialize()</w:t>
            </w:r>
          </w:p>
          <w:p w14:paraId="77A72DC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393EDA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3D1203A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7722F68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ystem.IO.File.Exists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utho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Is the file exists? if exists it will deserialize and it will be assigned to the ListofUser</w:t>
            </w:r>
          </w:p>
          <w:p w14:paraId="1358A99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4B6E7B7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ileStream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ileStream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utho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FileMode.Open);</w:t>
            </w:r>
          </w:p>
          <w:p w14:paraId="68826E5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BinaryFormatter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inaryFormatter();</w:t>
            </w:r>
          </w:p>
          <w:p w14:paraId="6ED127E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ListOfAuthor = ((List&lt;Author&gt;)(formatter.Deserialize(fs)));</w:t>
            </w:r>
          </w:p>
          <w:p w14:paraId="68F57AC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s.Dispose();</w:t>
            </w:r>
          </w:p>
          <w:p w14:paraId="2C73E97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s.Close();</w:t>
            </w:r>
          </w:p>
          <w:p w14:paraId="75CFD3B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0FA05B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2BB4A6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7621247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0817A3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32399F3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679DCCB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BC4144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C4AA25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641AB9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06048C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39DB4FE" w14:textId="6A2D5AFA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690820B4" w14:textId="77DB8B34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C7846B9" w14:textId="29A10110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USER.CS</w:t>
            </w:r>
          </w:p>
          <w:p w14:paraId="20B284D4" w14:textId="12D4A3A5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ED310A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52333C3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129B2BB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65E88B0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252A884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6BBBB60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Runtime.Serialization.Formatters.Binary;</w:t>
            </w:r>
          </w:p>
          <w:p w14:paraId="1B4241D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57E5C51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4C66B8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</w:t>
            </w:r>
          </w:p>
          <w:p w14:paraId="6B17FD0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1252A70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07DD59F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1D1C7C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Use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ser is an object</w:t>
            </w:r>
          </w:p>
          <w:p w14:paraId="77E8FB3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FFA97D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ROPERTIES</w:t>
            </w:r>
          </w:p>
          <w:p w14:paraId="0B9F0C2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6FA2559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41B958E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.Image Imag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E940C1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0A1232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asswor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0CE639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osition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8D04CB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4A1BB15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--</w:t>
            </w:r>
          </w:p>
          <w:p w14:paraId="236E4A0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91B44C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User&gt; ListofUs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User&gt;();</w:t>
            </w:r>
          </w:p>
          <w:p w14:paraId="0629D29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 (User user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eans magpasa ka ng OBJECT na ang Parameter Type is User</w:t>
            </w:r>
          </w:p>
          <w:p w14:paraId="0D80DE5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3DDC61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User.Add(user);</w:t>
            </w:r>
          </w:p>
          <w:p w14:paraId="0E05DD3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1205486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FB83A3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99E27C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pdate (User user) </w:t>
            </w:r>
          </w:p>
          <w:p w14:paraId="1369927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42441B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orea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var item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ofUser.Where(a=&gt;a.Id == user.Id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Hahanapin yung specific Id para hindi sabay sabay mag Update if ever na Name ang hanapin</w:t>
            </w:r>
          </w:p>
          <w:p w14:paraId="0DF9A73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agiging kinalabasan is WHERE Id ="_____"; ganyan parang sa database</w:t>
            </w:r>
          </w:p>
          <w:p w14:paraId="3D913A2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771D5F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Name = user.Name;</w:t>
            </w:r>
          </w:p>
          <w:p w14:paraId="3529799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Password = user.Password;</w:t>
            </w:r>
          </w:p>
          <w:p w14:paraId="132A2CB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PositionId = user.PositionId;</w:t>
            </w:r>
          </w:p>
          <w:p w14:paraId="540204F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Image = user.Image;</w:t>
            </w:r>
          </w:p>
          <w:p w14:paraId="6C84DF6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Status = user.Status;</w:t>
            </w:r>
          </w:p>
          <w:p w14:paraId="407A64C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27A014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D902E2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6F485A5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5BE042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B262D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lete(User user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elete is Method</w:t>
            </w:r>
          </w:p>
          <w:p w14:paraId="4787036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199BDA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User.Remove(user);</w:t>
            </w:r>
          </w:p>
          <w:p w14:paraId="220DEE4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0B7B43F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2EAD4E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F5DBD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400672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</w:t>
            </w:r>
          </w:p>
          <w:p w14:paraId="2E813F8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F6EA5B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42D718A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0D9454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A42F49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ileStream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ileStream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s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FileMode.Create, FileAccess.Write, FileShare.None);</w:t>
            </w:r>
          </w:p>
          <w:p w14:paraId="35ADB86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BinaryFormatter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inaryFormatter();</w:t>
            </w:r>
          </w:p>
          <w:p w14:paraId="6488B4D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ormatter.Serialize(fs, ListofUser);</w:t>
            </w:r>
          </w:p>
          <w:p w14:paraId="6B8F73E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s.Dispose();</w:t>
            </w:r>
          </w:p>
          <w:p w14:paraId="795D404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s.Close();</w:t>
            </w:r>
          </w:p>
          <w:p w14:paraId="0978A16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3D53872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5E35E8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EAF523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6F1DFA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81DAAB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52AE60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erialize()</w:t>
            </w:r>
          </w:p>
          <w:p w14:paraId="39C67EB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EF72D5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3B92F85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04DC8A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ystem.IO.File.Exists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s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Is the file exists? if exists it will deserialize and it will be assigned to the ListofUser</w:t>
            </w:r>
          </w:p>
          <w:p w14:paraId="13172DC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7B43B182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ileStream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ileStream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ser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FileMode.Open);</w:t>
            </w:r>
          </w:p>
          <w:p w14:paraId="6EFDCB5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BinaryFormatter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inaryFormatter();</w:t>
            </w:r>
          </w:p>
          <w:p w14:paraId="196F10B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ListofUser = ((List&lt;User&gt;)(formatter.Deserialize(fs)));</w:t>
            </w:r>
          </w:p>
          <w:p w14:paraId="54E202C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s.Dispose();</w:t>
            </w:r>
          </w:p>
          <w:p w14:paraId="7D92014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s.Close();</w:t>
            </w:r>
          </w:p>
          <w:p w14:paraId="65490C3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E657B3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6347E1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36D5158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7A80DE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52AF8D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C983AD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716774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3EA3CC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C2A664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1A360C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29699EE" w14:textId="410DD6A3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AEFF0BF" w14:textId="0532CE60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STUDENT.CS</w:t>
            </w:r>
          </w:p>
          <w:p w14:paraId="0923F93E" w14:textId="75115799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1B9BA77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3D74981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3CFC4B2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35DB0C7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2F7A75D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0807AAE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lastRenderedPageBreak/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Runtime.Serialization.Formatters.Binary;</w:t>
            </w:r>
          </w:p>
          <w:p w14:paraId="2934F63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IO;</w:t>
            </w:r>
          </w:p>
          <w:p w14:paraId="6FD5F3E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7DFA6B3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AEFDA5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</w:t>
            </w:r>
          </w:p>
          <w:p w14:paraId="2E98592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5A2132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55C67A8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Student</w:t>
            </w:r>
          </w:p>
          <w:p w14:paraId="3A57EE2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5A57345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5E7FCAF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79A4C0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mage Imag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</w:p>
          <w:p w14:paraId="2562C03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875EA5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3EAC8B1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C619A2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Student&gt; ListOfStudent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&lt;Student&gt;();</w:t>
            </w:r>
          </w:p>
          <w:p w14:paraId="476369A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BD8772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(Student student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eans magpasa ka ng OBJECT na ang Parameter Type is User</w:t>
            </w:r>
          </w:p>
          <w:p w14:paraId="4A5F939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FAEF1A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Student.Add(student);</w:t>
            </w:r>
          </w:p>
          <w:p w14:paraId="057AA5E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4D3AAAB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EB4F41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060C7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pdate(Student student)</w:t>
            </w:r>
          </w:p>
          <w:p w14:paraId="0619552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4E5635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orea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var item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stOfStudent.Where(a =&gt; a.Id == student.Id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Hahanapin yung specific Id para hindi sabay sabay mag Update if ever na Name ang hanapin</w:t>
            </w:r>
          </w:p>
          <w:p w14:paraId="3F1F9DD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                         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Magiging kinalabasan is WHERE Id ="_____"; ganyan parang sa database</w:t>
            </w:r>
          </w:p>
          <w:p w14:paraId="3AF85B7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4DA9E5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Name = student.Name;             </w:t>
            </w:r>
          </w:p>
          <w:p w14:paraId="31F8E72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Image = student.Image;</w:t>
            </w:r>
          </w:p>
          <w:p w14:paraId="34C815C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item.Status = student.Status;</w:t>
            </w:r>
          </w:p>
          <w:p w14:paraId="7AF7B0D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B47B0C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58565EA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0479C64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EB909B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BB726A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lete(Student student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elete is Method</w:t>
            </w:r>
          </w:p>
          <w:p w14:paraId="2C526E5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160F19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ListOfStudent.Remove(student);</w:t>
            </w:r>
          </w:p>
          <w:p w14:paraId="2F21788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;</w:t>
            </w:r>
          </w:p>
          <w:p w14:paraId="321A06A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B7DD0D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4C1AD5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5237EE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rialize()</w:t>
            </w:r>
          </w:p>
          <w:p w14:paraId="1DC93D4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C40142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5151C35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8C053D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55C905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ileStream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ileStream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ud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FileMode.Create, FileAccess.Write, FileShare.None);</w:t>
            </w:r>
          </w:p>
          <w:p w14:paraId="1B1AD092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BinaryFormatter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inaryFormatter();</w:t>
            </w:r>
          </w:p>
          <w:p w14:paraId="6EC03EE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ormatter.Serialize(fs, ListOfStudent);</w:t>
            </w:r>
          </w:p>
          <w:p w14:paraId="6039801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s.Dispose();</w:t>
            </w:r>
          </w:p>
          <w:p w14:paraId="18F4462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fs.Close();</w:t>
            </w:r>
          </w:p>
          <w:p w14:paraId="6E35194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0618302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8FB52C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CA29E1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55989CD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AC6E4C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B43E1B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at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erialize()</w:t>
            </w:r>
          </w:p>
          <w:p w14:paraId="163601A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0E9CF3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14BF344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0644F2E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ystem.IO.File.Exists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ud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Is the file exists? if exists it will deserialize and it will be assigned to the ListofUser</w:t>
            </w:r>
          </w:p>
          <w:p w14:paraId="1E26D4A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52B974A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ileStream fs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FileStream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uden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FileMode.Open);</w:t>
            </w:r>
          </w:p>
          <w:p w14:paraId="2FBDA81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BinaryFormatter formatt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inaryFormatter();</w:t>
            </w:r>
          </w:p>
          <w:p w14:paraId="19E5C69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ListOfStudent = ((List&lt;Student&gt;)(formatter.Deserialize(fs)));</w:t>
            </w:r>
          </w:p>
          <w:p w14:paraId="1F00084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s.Dispose();</w:t>
            </w:r>
          </w:p>
          <w:p w14:paraId="5F49CCC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fs.Close();</w:t>
            </w:r>
          </w:p>
          <w:p w14:paraId="2D41D15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5109221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66EAA1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3E813D3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F15DAD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47959F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E7D86A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0A30B9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A0124D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8EECC0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C1621C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355A8590" w14:textId="49251C79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2FC22E51" w14:textId="4777A388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3C96488" w14:textId="3026692D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 BORROWED</w:t>
            </w:r>
          </w:p>
          <w:p w14:paraId="4C9DA1B0" w14:textId="56687323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6B457D3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63E2631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7F00C37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5B57C96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51D75E1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4E41B67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A01640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</w:t>
            </w:r>
          </w:p>
          <w:p w14:paraId="3266F28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3272EF4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7E5310A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_Borrowed</w:t>
            </w:r>
          </w:p>
          <w:p w14:paraId="53B37D0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7D19BE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2F57365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udent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FCBF19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Kung sino yung gumamit ng system na nagpahiram</w:t>
            </w:r>
          </w:p>
          <w:p w14:paraId="0DFFBC6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ara malaman rin kung sino ang nagpahiram</w:t>
            </w:r>
          </w:p>
          <w:p w14:paraId="26EB2B4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6E94D8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4F964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ook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B45B72E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ateTime Dat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C9123D3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ateTime DateRetur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7180D6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emark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To know if there is a damage in the book</w:t>
            </w:r>
          </w:p>
          <w:p w14:paraId="30C6E14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8BDA88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015EBC5" w14:textId="39838A39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65A8547" w14:textId="59B79CBA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40484A7" w14:textId="55AF190E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 CATEGORY.CS</w:t>
            </w:r>
          </w:p>
          <w:p w14:paraId="39612380" w14:textId="04B2973C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612A2521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28DF431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181ED7D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724A922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31D55CC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6154EEC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258E96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</w:t>
            </w:r>
          </w:p>
          <w:p w14:paraId="77FF45E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172A545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4DF24CC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_Category</w:t>
            </w:r>
          </w:p>
          <w:p w14:paraId="63780020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0DA9AE4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4190C8A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6A6E216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1E0466D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29EA8B6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52608A8C" w14:textId="36A42E18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3892868" w14:textId="53E118A9" w:rsidR="0088186A" w:rsidRDefault="0088186A" w:rsidP="0088186A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BOOK.CS</w:t>
            </w:r>
          </w:p>
          <w:p w14:paraId="7D7BF7BD" w14:textId="77777777" w:rsidR="0088186A" w:rsidRDefault="0088186A" w:rsidP="0088186A">
            <w:pPr>
              <w:pStyle w:val="ListParagraph"/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6864A8D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78AEF2DC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6AA7D42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43840F6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3C50A835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7D51CA66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5CEA06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</w:t>
            </w:r>
          </w:p>
          <w:p w14:paraId="22EC078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53EA834A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66BB8A44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Book</w:t>
            </w:r>
          </w:p>
          <w:p w14:paraId="43B4517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77A6C26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537D111B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itl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006266F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uthor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6FD19D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ateTime DatePublishe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6D4F259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2620C08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ategory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26744C0D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atus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56964A9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5EB861B7" w14:textId="77777777" w:rsidR="0088186A" w:rsidRDefault="0088186A" w:rsidP="0088186A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F2B4CD8" w14:textId="2B3417A3" w:rsidR="0088186A" w:rsidRDefault="0088186A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87B9253" w14:textId="07A91FEC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E3A42D3" w14:textId="1C228B4C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744692C9" w14:textId="527A215B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25E6F1C" w14:textId="6BD950D9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0AFF8035" w14:textId="06E62FF9" w:rsidR="007E6AA6" w:rsidRDefault="007E6AA6" w:rsidP="0088186A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47CB1835" w14:textId="4109D71C" w:rsidR="007E6AA6" w:rsidRDefault="007E6AA6" w:rsidP="007E6AA6">
            <w:pPr>
              <w:pStyle w:val="ListParagraph"/>
              <w:numPr>
                <w:ilvl w:val="0"/>
                <w:numId w:val="13"/>
              </w:num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  <w:t>POSITION.CS</w:t>
            </w:r>
          </w:p>
          <w:p w14:paraId="318E237E" w14:textId="12270048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1344E9A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5EB85BD6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61A7FE2D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04CEF199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1217279E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1D57923F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392370E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</w:t>
            </w:r>
          </w:p>
          <w:p w14:paraId="5B56E87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30209836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[Serializable]</w:t>
            </w:r>
          </w:p>
          <w:p w14:paraId="6D7C22EF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ern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Positio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osition of User</w:t>
            </w:r>
          </w:p>
          <w:p w14:paraId="4E552A6D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34497E53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Id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}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Unique Id or Primary Key</w:t>
            </w:r>
          </w:p>
          <w:p w14:paraId="0280111F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ame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061D730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tr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escription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g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se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 }</w:t>
            </w:r>
          </w:p>
          <w:p w14:paraId="32D1D5AB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6FEC599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D428E43" w14:textId="16623BE5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51A08187" w14:textId="159600DF" w:rsidR="007E6AA6" w:rsidRDefault="007E6AA6" w:rsidP="007E6AA6">
            <w:pPr>
              <w:autoSpaceDE w:val="0"/>
              <w:autoSpaceDN w:val="0"/>
              <w:adjustRightInd w:val="0"/>
              <w:jc w:val="both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cyan"/>
              </w:rPr>
            </w:pPr>
          </w:p>
          <w:p w14:paraId="36AC22E9" w14:textId="06A24615" w:rsidR="007E6AA6" w:rsidRPr="007E6AA6" w:rsidRDefault="007E6AA6" w:rsidP="007E6AA6">
            <w:pPr>
              <w:autoSpaceDE w:val="0"/>
              <w:autoSpaceDN w:val="0"/>
              <w:adjustRightInd w:val="0"/>
              <w:jc w:val="center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green"/>
              </w:rPr>
            </w:pPr>
            <w:r w:rsidRPr="007E6AA6"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green"/>
              </w:rPr>
              <w:t>FORMS</w:t>
            </w:r>
          </w:p>
          <w:p w14:paraId="6BD798FD" w14:textId="0AED667D" w:rsidR="00396E61" w:rsidRPr="007E6AA6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0817B50" w14:textId="78806E26" w:rsidR="007E6AA6" w:rsidRDefault="007E6AA6" w:rsidP="007E6AA6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AUTHOR.CS</w:t>
            </w:r>
          </w:p>
          <w:p w14:paraId="196C8D29" w14:textId="20FF5908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06D7FB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63C903A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319D8FF5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mponentModel;</w:t>
            </w:r>
          </w:p>
          <w:p w14:paraId="04A87AA1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ata;</w:t>
            </w:r>
          </w:p>
          <w:p w14:paraId="4E75370C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01CDA8EC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49D605E1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32AC5FA9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19DE957D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0B198DA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;</w:t>
            </w:r>
          </w:p>
          <w:p w14:paraId="6E5B8D0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;</w:t>
            </w:r>
          </w:p>
          <w:p w14:paraId="493DB46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F3DFD06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</w:t>
            </w:r>
          </w:p>
          <w:p w14:paraId="6820BED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4B4570DB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Autho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420750FC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DBA9BB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Autho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Author autho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AF41F28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25C2869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InitializeComponent();</w:t>
            </w:r>
          </w:p>
          <w:p w14:paraId="148706C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uthor = author;</w:t>
            </w:r>
          </w:p>
          <w:p w14:paraId="1B1B0650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6CDE9A0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isplaySelectedAuthor();</w:t>
            </w:r>
          </w:p>
          <w:p w14:paraId="548892AA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66F613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Author Author;</w:t>
            </w:r>
          </w:p>
          <w:p w14:paraId="49F0820C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AB9D9C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Ok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36E3A15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5B0A95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55C8328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79208399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Author autho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uthor()</w:t>
            </w:r>
          </w:p>
          <w:p w14:paraId="6F657E57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3ACAFE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NewId2(),</w:t>
            </w:r>
          </w:p>
          <w:p w14:paraId="32E4810A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Name = tbName2.Text,</w:t>
            </w:r>
          </w:p>
          <w:p w14:paraId="033733DA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About = tbAbout.Text</w:t>
            </w:r>
          </w:p>
          <w:p w14:paraId="77CCF627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0D0C2CB6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</w:p>
          <w:p w14:paraId="271BF3F2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.Add(author))</w:t>
            </w:r>
          </w:p>
          <w:p w14:paraId="766A5CBC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DialogResult = DialogResult.OK;</w:t>
            </w:r>
          </w:p>
          <w:p w14:paraId="69747F9F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}</w:t>
            </w:r>
          </w:p>
          <w:p w14:paraId="3550E32F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7B28558B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55669CAC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C9550F8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.Update(Author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Mag uupdate</w:t>
            </w:r>
          </w:p>
          <w:p w14:paraId="675015CE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DialogResult = DialogResult.OK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Pag nag OK mag coclose na siya</w:t>
            </w:r>
          </w:p>
          <w:p w14:paraId="0661664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619CFDCB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EC12C56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</w:p>
          <w:p w14:paraId="33CEC60B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</w:p>
          <w:p w14:paraId="1E9075EE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Cancel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2708EE73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CB07417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.DialogResult = DialogResult.Cancel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386266AE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209F043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2530605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ewId2()</w:t>
            </w:r>
          </w:p>
          <w:p w14:paraId="061AB2D4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{</w:t>
            </w:r>
          </w:p>
          <w:p w14:paraId="494B2DA8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64235A2D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B474983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Anong property ang gusto kunin - edi yung Id sa User)</w:t>
            </w:r>
          </w:p>
          <w:p w14:paraId="38DC0646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uthor.ListOfAuthor.Max(x =&gt; x.Id) + 1;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+1 means everytime na magkecreate ng bago</w:t>
            </w:r>
          </w:p>
          <w:p w14:paraId="6BE9838B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8685CB6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56B99DA3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}</w:t>
            </w:r>
          </w:p>
          <w:p w14:paraId="29E1693B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78ECF4E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isplaySelectedAuthor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apag Mag EEDIT, tatawagin ito ----&gt;</w:t>
            </w:r>
          </w:p>
          <w:p w14:paraId="4CB3B921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5D20001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bName2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Autho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0456F81D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bAbout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Autho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Abou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7792A88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E616D83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AB306B8" w14:textId="7777777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F07500F" w14:textId="66BF3CA4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18649FA" w14:textId="27D0D2F7" w:rsidR="007E6AA6" w:rsidRDefault="007E6AA6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4B9BE03" w14:textId="1AC609B5" w:rsidR="00B85C9C" w:rsidRDefault="007E6AA6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STUDENT.CS</w:t>
            </w:r>
          </w:p>
          <w:p w14:paraId="33F34F67" w14:textId="7914537A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A1946A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46B8806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2F230CC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mponentModel;</w:t>
            </w:r>
          </w:p>
          <w:p w14:paraId="6EADA62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ata;</w:t>
            </w:r>
          </w:p>
          <w:p w14:paraId="16CAFB2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041300B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680FEAC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45AF0D9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67A93B4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6253584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;</w:t>
            </w:r>
          </w:p>
          <w:p w14:paraId="326E549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DAFF28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</w:t>
            </w:r>
          </w:p>
          <w:p w14:paraId="71F9194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7C4BEE5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Stude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0803844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09F7723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Stude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Student student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4E46AB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9DEA8B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InitializeComponent();</w:t>
            </w:r>
          </w:p>
          <w:p w14:paraId="6DFABA1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Student = student;</w:t>
            </w:r>
          </w:p>
          <w:p w14:paraId="46C2B15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61A497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isplaySelectedStudent();</w:t>
            </w:r>
          </w:p>
          <w:p w14:paraId="29816BE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514E7D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Student Student;</w:t>
            </w:r>
          </w:p>
          <w:p w14:paraId="6E0FE18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24CB70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OK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0415D16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40DF6E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36C63AD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DCBF6A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4C39AB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Student student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udent()</w:t>
            </w:r>
          </w:p>
          <w:p w14:paraId="1F129A1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7AD849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d = NewId3(),</w:t>
            </w:r>
          </w:p>
          <w:p w14:paraId="46C4B62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Name = tbName3.Text,                  </w:t>
            </w:r>
          </w:p>
          <w:p w14:paraId="038DB8F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Status = cbActive2.Checked,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Boolean</w:t>
            </w:r>
          </w:p>
          <w:p w14:paraId="6EFD7C5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Image = pictureBox1.Image</w:t>
            </w:r>
          </w:p>
          <w:p w14:paraId="0D97568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;</w:t>
            </w:r>
          </w:p>
          <w:p w14:paraId="01DEE23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E983C4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.Add(student))</w:t>
            </w:r>
          </w:p>
          <w:p w14:paraId="114D5EC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DialogResult = DialogResult.OK;</w:t>
            </w:r>
          </w:p>
          <w:p w14:paraId="6039500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1C1148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373D916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FFF064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Student.Image = pictureBox1.Image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ara mag update ren yung Image, the sinet rin yung Iamge na property ni User sa laman ng PictureBox</w:t>
            </w:r>
          </w:p>
          <w:p w14:paraId="05A011E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.Update(Student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Mag uupdate</w:t>
            </w:r>
          </w:p>
          <w:p w14:paraId="68DAC0E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DialogResult = DialogResult.OK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Pag nag OK mag coclose na siya</w:t>
            </w:r>
          </w:p>
          <w:p w14:paraId="2B27216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73A45B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1904AC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79185F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Cancel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74CD2E1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E6F297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.DialogResult = DialogResult.Cancel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09976C2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11D535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D11E58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ewId3()</w:t>
            </w:r>
          </w:p>
          <w:p w14:paraId="22A0229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45D03C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F66D73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175B1E7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DAB972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Anong property ang gusto kunin - edi yung Id sa User)</w:t>
            </w:r>
          </w:p>
          <w:p w14:paraId="5AD1FB7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tudent.ListOfStudent.Max(x =&gt; x.Id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+1 means everytime na magkecreate ng bago</w:t>
            </w:r>
          </w:p>
          <w:p w14:paraId="44AA128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4B9675C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663122D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61374B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726B8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isplaySelectedStudent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apag Mag EEDIT, tatawagin ito ----&gt;</w:t>
            </w:r>
          </w:p>
          <w:p w14:paraId="4794C17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0CF93E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</w:t>
            </w:r>
          </w:p>
          <w:p w14:paraId="2669E7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pictureBox1.Image = Student.Image;</w:t>
            </w:r>
          </w:p>
          <w:p w14:paraId="47DB3B6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bName3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Student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       </w:t>
            </w:r>
          </w:p>
          <w:p w14:paraId="4082D4B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cbActive2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cke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Student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7627DC8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243212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45B720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ictureBox1_Double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1331DAB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AA19C5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tilities.BrowseImage(pictureBox1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User to Open Dialog Box</w:t>
            </w:r>
          </w:p>
          <w:p w14:paraId="24F69B7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3B77F3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1996B4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</w:t>
            </w:r>
          </w:p>
          <w:p w14:paraId="05B46E8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76005F8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1BD37897" w14:textId="0E3B6229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17318435" w14:textId="6B6D6F43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ADD EDIT USER.CS</w:t>
            </w:r>
          </w:p>
          <w:p w14:paraId="605259A5" w14:textId="254555B2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9F5288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5D21CD3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74CB8E7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mponentModel;</w:t>
            </w:r>
          </w:p>
          <w:p w14:paraId="4024C43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ata;</w:t>
            </w:r>
          </w:p>
          <w:p w14:paraId="5D8773B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306F7DF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403F321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53713DE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3A616EF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46EAA03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;</w:t>
            </w:r>
          </w:p>
          <w:p w14:paraId="321252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3EC1D6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</w:t>
            </w:r>
          </w:p>
          <w:p w14:paraId="1430D28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300A7F2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Use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1DBC044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50FC27B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AddEditUse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(User us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748BE20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56C1FB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</w:t>
            </w:r>
          </w:p>
          <w:p w14:paraId="100A317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InitializeComponent();</w:t>
            </w:r>
          </w:p>
          <w:p w14:paraId="72183E4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ser = user;</w:t>
            </w:r>
          </w:p>
          <w:p w14:paraId="27191AE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 !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092A014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isplaySelectedUser();</w:t>
            </w:r>
          </w:p>
          <w:p w14:paraId="2B80208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D6D31D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User User;</w:t>
            </w:r>
          </w:p>
          <w:p w14:paraId="111EBC1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Ok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63215E1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223A5F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CA3007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ComparePassword())</w:t>
            </w:r>
          </w:p>
          <w:p w14:paraId="1455F29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404802B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ito na magdadagdag ng info</w:t>
            </w:r>
          </w:p>
          <w:p w14:paraId="259BFB7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</w:t>
            </w:r>
          </w:p>
          <w:p w14:paraId="6C0BFDA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30E79D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D65BB5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User user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()</w:t>
            </w:r>
          </w:p>
          <w:p w14:paraId="42D20C2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{</w:t>
            </w:r>
          </w:p>
          <w:p w14:paraId="0F29B3C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Id = NewId(),</w:t>
            </w:r>
          </w:p>
          <w:p w14:paraId="4DE1965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Name = tbName.Text,</w:t>
            </w:r>
          </w:p>
          <w:p w14:paraId="6250FC9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Username = tbUsername.Text,</w:t>
            </w:r>
          </w:p>
          <w:p w14:paraId="57F7122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Password = tbPassword.Text,</w:t>
            </w:r>
          </w:p>
          <w:p w14:paraId="3C80788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PositionId = cbPosition.SelectedIndex,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Selected Index siya dahil may choices,</w:t>
            </w:r>
          </w:p>
          <w:p w14:paraId="279D81E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Status = cbActive.Checked,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Boolean</w:t>
            </w:r>
          </w:p>
          <w:p w14:paraId="608D5C1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Image = pictureBox1.Image</w:t>
            </w:r>
          </w:p>
          <w:p w14:paraId="2A131B7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};</w:t>
            </w:r>
          </w:p>
          <w:p w14:paraId="3A11DC7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A44274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.Add(user))</w:t>
            </w:r>
          </w:p>
          <w:p w14:paraId="03A3013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DialogResult = DialogResult.OK;</w:t>
            </w:r>
          </w:p>
          <w:p w14:paraId="1F73817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2D397E5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else</w:t>
            </w:r>
          </w:p>
          <w:p w14:paraId="11B031C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2F72BA9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User.Image = pictureBox1.Image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ara mag update ren yung Image, the sinet rin yung Iamge na property ni User sa laman ng PictureBox</w:t>
            </w:r>
          </w:p>
          <w:p w14:paraId="5F6E2DF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.Update(User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Mag uupdate</w:t>
            </w:r>
          </w:p>
          <w:p w14:paraId="20E7470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DialogResult = DialogResult.OK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Pag nag OK mag coclose na siya</w:t>
            </w:r>
          </w:p>
          <w:p w14:paraId="639BFA7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}</w:t>
            </w:r>
          </w:p>
          <w:p w14:paraId="71E529F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F877DB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BEE839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839FA1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Cancel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433B0DF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B942BA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hi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.DialogResult = DialogResult.Cancel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utomatic close</w:t>
            </w:r>
          </w:p>
          <w:p w14:paraId="0E5C6F5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B28B1E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3EAFF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NewId()</w:t>
            </w:r>
          </w:p>
          <w:p w14:paraId="06F1223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6BB9A9F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</w:p>
          <w:p w14:paraId="4CBB0FD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3F5CCA6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65CED7C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x =&gt; ___ (Anong property ang gusto kunin - edi yung Id sa User)</w:t>
            </w:r>
          </w:p>
          <w:p w14:paraId="4B396DE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User.ListofUser.Max(x =&gt; x.Id) + 1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+1 means everytime na magkecreate ng bago</w:t>
            </w:r>
          </w:p>
          <w:p w14:paraId="753AD52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6D0FC12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{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0; }</w:t>
            </w:r>
          </w:p>
          <w:p w14:paraId="107312B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9A122C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5C056F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DisplaySelectedUser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apag Mag EEDIT, tatawagin ito ----&gt;</w:t>
            </w:r>
          </w:p>
          <w:p w14:paraId="5ED5AC7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646C79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ictureBox1.DataBindings.Add("Image", User, "Image");</w:t>
            </w:r>
          </w:p>
          <w:p w14:paraId="2463F50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pictureBox1.Image = User.Image;</w:t>
            </w:r>
          </w:p>
          <w:p w14:paraId="29BCBD9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bName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48C29A8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bUsername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Usernam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6CAF283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tbPassword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Text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asswor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16A7043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cbPosition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electedValu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PositionI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2059DFB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cbPosition.SelectedIndex = User.PositionId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Ginagamit para hindi yung default ang nag aapper, yung mismong pinili talaga like if Librarian 1, dapat ayun ang lalabas</w:t>
            </w:r>
          </w:p>
          <w:p w14:paraId="32E9381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cbActive.DataBindings.Add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Checke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User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tatus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);</w:t>
            </w:r>
          </w:p>
          <w:p w14:paraId="381AA4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11DE9C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39F306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omparePassword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For password</w:t>
            </w:r>
          </w:p>
          <w:p w14:paraId="2D1155B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D11DC9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tbPassword.Text == tbRetypePassword.Text)</w:t>
            </w:r>
          </w:p>
          <w:p w14:paraId="0149676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810914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EA1B60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0CD1AF5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418E2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pictureBox1_Double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64F7424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CB7D03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tilities.BrowseImage(pictureBox1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User to Open Dialog Box</w:t>
            </w:r>
          </w:p>
          <w:p w14:paraId="32BC20C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64164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45B1D62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6FF55EF5" w14:textId="026B34CA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5D4C807" w14:textId="2F0A998D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4B17B02" w14:textId="4E01F59D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LIST OF AUTHOR.CS</w:t>
            </w:r>
          </w:p>
          <w:p w14:paraId="3C386F5D" w14:textId="40D1B2EC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080F8E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7ED8E5A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61EFBCB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mponentModel;</w:t>
            </w:r>
          </w:p>
          <w:p w14:paraId="4527B26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ata;</w:t>
            </w:r>
          </w:p>
          <w:p w14:paraId="1EF36E1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7BD4027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0F6F3DF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39A9D39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43267EE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;</w:t>
            </w:r>
          </w:p>
          <w:p w14:paraId="36DE345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058B973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;</w:t>
            </w:r>
          </w:p>
          <w:p w14:paraId="57352B7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DD1523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</w:t>
            </w:r>
          </w:p>
          <w:p w14:paraId="524AF31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05CE2F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OfAutho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267D0D1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266C8EB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OfAuthor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2DAAD38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D81908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InitializeComponent();</w:t>
            </w:r>
          </w:p>
          <w:p w14:paraId="3E9149A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Reload2();         </w:t>
            </w:r>
          </w:p>
          <w:p w14:paraId="66C36CA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22B119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94F858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New2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7AC38A6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AA167F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ddEditAuthor ad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EditAuthor();</w:t>
            </w:r>
          </w:p>
          <w:p w14:paraId="5D1E1A6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dd.ShowDialog() == DialogResult.OK)</w:t>
            </w:r>
          </w:p>
          <w:p w14:paraId="66E82A6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2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unction itong Reload()</w:t>
            </w:r>
          </w:p>
          <w:p w14:paraId="73AE84D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92BB98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D7A109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eload2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Irereset lang yung laman ng data grid view</w:t>
            </w:r>
          </w:p>
          <w:p w14:paraId="7EDB5DC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0AA5F8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dataGridView2.DataSourc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Gawing null para di madoble</w:t>
            </w:r>
          </w:p>
          <w:p w14:paraId="631ED69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dataGridView2.DataSource = Author.ListOfAuthor;</w:t>
            </w:r>
          </w:p>
          <w:p w14:paraId="311A586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</w:p>
          <w:p w14:paraId="5ABF796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EA177E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380B83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Edit2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4C273EB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89CCEB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uthor selectedAuthor = Author.ListOfAuthor.First(y =&gt; y.Id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(dataGridView2.SelectedCells[0].Value.ToString()));</w:t>
            </w:r>
          </w:p>
          <w:p w14:paraId="52B20D3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kung ano yung number ang pinili ayun ang ma eedit</w:t>
            </w:r>
          </w:p>
          <w:p w14:paraId="13B25B5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ng kinukuha dito ay yung Selected Cells, whichi means yung Isang ROW</w:t>
            </w:r>
          </w:p>
          <w:p w14:paraId="3C67CAD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DD5B9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ddEditAuthor ad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EditAuthor(selectedAuthor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6B0FA69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dd.ShowDialog() == DialogResult.OK)</w:t>
            </w:r>
          </w:p>
          <w:p w14:paraId="5277D17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2();</w:t>
            </w:r>
          </w:p>
          <w:p w14:paraId="59AC9D5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E1E341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7C1CD8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Delete2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60F7304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602F0A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MessageBox.Show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urado ka ba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ele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MessageBoxButtons.YesNo, MessageBoxIcon.Warning) == DialogResult.Yes)</w:t>
            </w:r>
          </w:p>
          <w:p w14:paraId="39D7E62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AA44C3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Author selectedAuthor = Author.ListOfAuthor.First(y =&gt; y.Id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(dataGridView2.SelectedCells[0].Value.ToString()));</w:t>
            </w:r>
          </w:p>
          <w:p w14:paraId="7C0BC33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Yung [0] ito ay tinatawag na index which means ito yung ID</w:t>
            </w:r>
          </w:p>
          <w:p w14:paraId="6A4D503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0B97E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uthor.Delete(selectedAuthor))</w:t>
            </w:r>
          </w:p>
          <w:p w14:paraId="5ECFB37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Reload2();</w:t>
            </w:r>
          </w:p>
          <w:p w14:paraId="6125A73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C8BC20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89FDF2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41068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extBox1_KeyDown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KeyEventArgs e)</w:t>
            </w:r>
          </w:p>
          <w:p w14:paraId="01A452B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8052E7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e.KeyCode == Keys.Enter)</w:t>
            </w:r>
          </w:p>
          <w:p w14:paraId="19D5314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2CF40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&lt;Author&gt; x = Author.ListOfAuthor.Where(a =&gt; a.Name.ToString().ToUpper().Contains(textBox1.Text.ToUpper())).ToList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ung anong nahanap niya since sa SEARCH ito, ayun yung ipapakita</w:t>
            </w:r>
          </w:p>
          <w:p w14:paraId="03E2963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ataGridView2.DataSourc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6A97BB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ataGridView2.DataSource = x;</w:t>
            </w:r>
          </w:p>
          <w:p w14:paraId="4EFBA80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76A11D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B3C0A1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95B5CF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</w:t>
            </w:r>
          </w:p>
          <w:p w14:paraId="010B007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E1DDC0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47C9EAF0" w14:textId="7DF2ECDE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6B760DD0" w14:textId="2AFCC67F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E57B933" w14:textId="66999979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LIST OF STUDENT.CS</w:t>
            </w:r>
          </w:p>
          <w:p w14:paraId="2DA194FE" w14:textId="1CC5F4F8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79172A8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08C7818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68C09B4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mponentModel;</w:t>
            </w:r>
          </w:p>
          <w:p w14:paraId="4011524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ata;</w:t>
            </w:r>
          </w:p>
          <w:p w14:paraId="738E27B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2F965A9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361F2FA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6573BB6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23E894C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;</w:t>
            </w:r>
          </w:p>
          <w:p w14:paraId="2C9FE7D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0D8DE54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;</w:t>
            </w:r>
          </w:p>
          <w:p w14:paraId="17A14A7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1B21B6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D33C4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</w:t>
            </w:r>
          </w:p>
          <w:p w14:paraId="6ABB55A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2FD2429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OfStude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30522B1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5B4B278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OfStude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6D39608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D38209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InitializeComponent();</w:t>
            </w:r>
          </w:p>
          <w:p w14:paraId="7D47E2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Reload3();</w:t>
            </w:r>
          </w:p>
          <w:p w14:paraId="49C197D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2E9D98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04A2CF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New3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38ACBAC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58742F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ddEditStudent ad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EditStudent();</w:t>
            </w:r>
          </w:p>
          <w:p w14:paraId="41209C3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dd.ShowDialog() == DialogResult.OK)</w:t>
            </w:r>
          </w:p>
          <w:p w14:paraId="1B16342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3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unction itong Reload()</w:t>
            </w:r>
          </w:p>
          <w:p w14:paraId="3DDAFF1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}</w:t>
            </w:r>
          </w:p>
          <w:p w14:paraId="157960D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C85BEA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eload3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Irereset lang yung laman ng data grid view</w:t>
            </w:r>
          </w:p>
          <w:p w14:paraId="61EFC14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5D63B5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dataGridView3.DataSourc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Gawing null para di madoble</w:t>
            </w:r>
          </w:p>
          <w:p w14:paraId="46AEAF0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dataGridView3.DataSource = Student.ListOfStudent;</w:t>
            </w:r>
          </w:p>
          <w:p w14:paraId="367D6B2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4844ED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2D19D9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E97A3F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Edit3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3A7AFD9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B5FA48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Student selectedStudent = Student.ListOfStudent.First(y =&gt; y.Id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(dataGridView3.SelectedCells[0].Value.ToString()));</w:t>
            </w:r>
          </w:p>
          <w:p w14:paraId="3F36E57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kung ano yung number ang pinili ayun ang ma eedit</w:t>
            </w:r>
          </w:p>
          <w:p w14:paraId="380E090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ng kinukuha dito ay yung Selected Cells, whichi means yung Isang ROW</w:t>
            </w:r>
          </w:p>
          <w:p w14:paraId="0D7E3D7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F09073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ddEditStudent ad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EditStudent(selectedStudent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58660AD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dd.ShowDialog() == DialogResult.OK)</w:t>
            </w:r>
          </w:p>
          <w:p w14:paraId="5DBBAA3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3();</w:t>
            </w:r>
          </w:p>
          <w:p w14:paraId="037E937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9ED1E7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8B799D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Delete3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0694E32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18DB558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MessageBox.Show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urado ka ba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ele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MessageBoxButtons.YesNo, MessageBoxIcon.Warning) == DialogResult.Yes)</w:t>
            </w:r>
          </w:p>
          <w:p w14:paraId="316C769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290DEC8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Student selectedStudent = Student.ListOfStudent.First(y =&gt; y.Id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(dataGridView3.SelectedCells[0].Value.ToString()));</w:t>
            </w:r>
          </w:p>
          <w:p w14:paraId="1636B11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Yung [0] ito ay tinatawag na index which means ito yung ID</w:t>
            </w:r>
          </w:p>
          <w:p w14:paraId="4B34508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101A24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Student.Delete(selectedStudent))</w:t>
            </w:r>
          </w:p>
          <w:p w14:paraId="26BB853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Reload3();</w:t>
            </w:r>
          </w:p>
          <w:p w14:paraId="02F164E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1B8729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1C10FD0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2C89F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extBox1_KeyDown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KeyEventArgs e)</w:t>
            </w:r>
          </w:p>
          <w:p w14:paraId="75943F6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5350A0D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e.KeyCode == Keys.Enter)</w:t>
            </w:r>
          </w:p>
          <w:p w14:paraId="5736427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7A0FFE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&lt;Student&gt; x = Student.ListOfStudent.Where(a =&gt; a.Name.ToString().ToUpper().Contains(textBox1.Text.ToUpper())).ToList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ung anong nahanap niya since sa SEARCH ito, ayun yung ipapakita</w:t>
            </w:r>
          </w:p>
          <w:p w14:paraId="5686735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ataGridView3.DataSourc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7F02FD4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ataGridView3.DataSource = x;</w:t>
            </w:r>
          </w:p>
          <w:p w14:paraId="30BBB3F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2BF3A12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C797B1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1B7487E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71539593" w14:textId="0FBA9060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03416F7F" w14:textId="005F0C98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5972D233" w14:textId="6B4694F6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LIST OF USERS.CS</w:t>
            </w:r>
          </w:p>
          <w:p w14:paraId="0DCD9489" w14:textId="6F9D614B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9C5F82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7ACCD0B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1E700EA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mponentModel;</w:t>
            </w:r>
          </w:p>
          <w:p w14:paraId="4BEF784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ata;</w:t>
            </w:r>
          </w:p>
          <w:p w14:paraId="3CE64AE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69D47D9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17E23B5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5D0AF7E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08D64D5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;</w:t>
            </w:r>
          </w:p>
          <w:p w14:paraId="2060C67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3BAA72E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506360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</w:t>
            </w:r>
          </w:p>
          <w:p w14:paraId="2A53499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5839FAC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ofUser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435723A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00FF725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istofUser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62D2680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CEE522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InitializeComponent();</w:t>
            </w:r>
          </w:p>
          <w:p w14:paraId="1DD3680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Reload();</w:t>
            </w:r>
          </w:p>
          <w:p w14:paraId="524AD30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B8E580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dataGridView1.DataSource = User.ListofUser; //Iassign kay DATAGRID VIEW yung list of users, then automatically icoconvert niya na ito into rows and columns</w:t>
            </w:r>
          </w:p>
          <w:p w14:paraId="3ED4165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696A66A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1F17E2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New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18812AF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E5ABB5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ddEditUser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EditUser();</w:t>
            </w:r>
          </w:p>
          <w:p w14:paraId="69D208D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d.ShowDialog() == DialogResult.OK)</w:t>
            </w:r>
          </w:p>
          <w:p w14:paraId="39AA133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Reload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unation itong Reload()</w:t>
            </w:r>
          </w:p>
          <w:p w14:paraId="4CAF3F0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A10DB0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3AFC1A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Reload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Irereset lang yung laman ng data grid view</w:t>
            </w:r>
          </w:p>
          <w:p w14:paraId="38A53EB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3663057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dataGridView1.DataSourc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Gawing null para di madoble</w:t>
            </w:r>
          </w:p>
          <w:p w14:paraId="0FD54EB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dataGridView1.DataSource = User.ListofUser;</w:t>
            </w:r>
          </w:p>
          <w:p w14:paraId="0538B97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 xml:space="preserve">// dataGridView1.Columns [2].Visible = false; //Ihahide yung Column 2 sa form which is yung Image kasi hindi naman siya nakikita ng buo </w:t>
            </w:r>
          </w:p>
          <w:p w14:paraId="6C2ECF0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ACA565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F5EB3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Edit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0F11623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8F0EE1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User selectedUser = User.ListofUser.First(x=&gt; x.Id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.Parse(dataGridView1.SelectedCells[0].Value.ToString())); </w:t>
            </w:r>
          </w:p>
          <w:p w14:paraId="3DEB68C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kung ano yung number ang pinili ayun ang ma eedit</w:t>
            </w:r>
          </w:p>
          <w:p w14:paraId="0B1ECA5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Ang kinukuha dito ay yung Selected Cells, whichi means yung Isang ROW</w:t>
            </w:r>
          </w:p>
          <w:p w14:paraId="3745731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E5C895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F0D24C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649727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AddEditUser ad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ew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AddEditUser(selectedUser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For edit</w:t>
            </w:r>
          </w:p>
          <w:p w14:paraId="7AB8F63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ad.ShowDialog() == DialogResult.OK)</w:t>
            </w:r>
          </w:p>
          <w:p w14:paraId="24CAF58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Reload();</w:t>
            </w:r>
          </w:p>
          <w:p w14:paraId="1938EEA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828CE5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07FDC1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Delete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142BDA1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715B705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MessageBox.Show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Sigurado ka ba?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Delete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, MessageBoxButtons.YesNo, MessageBoxIcon.Warning) == DialogResult.Yes)</w:t>
            </w:r>
          </w:p>
          <w:p w14:paraId="5BF273D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7F536AE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User selectedUser = User.ListofUser.First(x =&gt; x.Id =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n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.Parse(dataGridView1.SelectedCells[0].Value.ToString()));</w:t>
            </w:r>
          </w:p>
          <w:p w14:paraId="3E3911A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Yung [0] ito ay tinatawag na index which means ito yung ID</w:t>
            </w:r>
          </w:p>
          <w:p w14:paraId="2E67500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C76930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.Delete(selectedUser))</w:t>
            </w:r>
          </w:p>
          <w:p w14:paraId="7BF470D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Reload();</w:t>
            </w:r>
          </w:p>
          <w:p w14:paraId="6B9A433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1810B38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53C3035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B6462F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textBox1_KeyDown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KeyEventArgs e)</w:t>
            </w:r>
          </w:p>
          <w:p w14:paraId="5535A4A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5FB5FE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e.KeyCode == Keys.Enter)</w:t>
            </w:r>
          </w:p>
          <w:p w14:paraId="179C1A8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5AB3A56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List&lt;User&gt; x = User.ListofUser.Where(a =&gt; a.Name.ToString().ToUpper().Contains(textBox1.Text.ToUpper())).ToList(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ung anong nahanap niya since sa SEARCH ito, ayun yung ipapakita</w:t>
            </w:r>
          </w:p>
          <w:p w14:paraId="38DD6F3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ataGridView1.DataSource =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ul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2010C3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dataGridView1.DataSource = x;</w:t>
            </w:r>
          </w:p>
          <w:p w14:paraId="1D3E756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002A6E4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6D4367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463A22F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03AA6E04" w14:textId="04EA8FE6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59F2227" w14:textId="34EE03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2A07C925" w14:textId="41649665" w:rsidR="00B85C9C" w:rsidRDefault="00B85C9C" w:rsidP="00B85C9C">
            <w:pPr>
              <w:pStyle w:val="ListParagraph"/>
              <w:numPr>
                <w:ilvl w:val="0"/>
                <w:numId w:val="15"/>
              </w:num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  <w:r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  <w:t>LOGIN.CS</w:t>
            </w:r>
          </w:p>
          <w:p w14:paraId="4AEA7164" w14:textId="610BECAE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316B558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;</w:t>
            </w:r>
          </w:p>
          <w:p w14:paraId="7DBC943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llections.Generic;</w:t>
            </w:r>
          </w:p>
          <w:p w14:paraId="4690394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ComponentModel;</w:t>
            </w:r>
          </w:p>
          <w:p w14:paraId="25F27DD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ata;</w:t>
            </w:r>
          </w:p>
          <w:p w14:paraId="62D340A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Drawing;</w:t>
            </w:r>
          </w:p>
          <w:p w14:paraId="5D65324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Linq;</w:t>
            </w:r>
          </w:p>
          <w:p w14:paraId="0E47545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ext;</w:t>
            </w:r>
          </w:p>
          <w:p w14:paraId="617B796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Threading.Tasks;</w:t>
            </w:r>
          </w:p>
          <w:p w14:paraId="58EE330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ystem.Windows.Forms;</w:t>
            </w:r>
          </w:p>
          <w:p w14:paraId="4529352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using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Data_Model;</w:t>
            </w:r>
          </w:p>
          <w:p w14:paraId="58E8817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ABC895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namespac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Library_System.Forms</w:t>
            </w:r>
          </w:p>
          <w:p w14:paraId="5DED2B1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{</w:t>
            </w:r>
          </w:p>
          <w:p w14:paraId="6E9AE77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artia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lass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og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: Form</w:t>
            </w:r>
          </w:p>
          <w:p w14:paraId="47ADF54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{</w:t>
            </w:r>
          </w:p>
          <w:p w14:paraId="77A8729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ublic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2B91AF"/>
                <w:sz w:val="19"/>
                <w:szCs w:val="19"/>
              </w:rPr>
              <w:t>Logi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()</w:t>
            </w:r>
          </w:p>
          <w:p w14:paraId="1441397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545603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InitializeComponent();</w:t>
            </w:r>
          </w:p>
          <w:p w14:paraId="718918B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3385EC3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3C2C0D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Ok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516C8B9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4C33DC0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CheckUser()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Ichecheck kung nag eexist si User, if nag eexist at tama password, mag O-OK</w:t>
            </w:r>
          </w:p>
          <w:p w14:paraId="7C8CA68C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lastRenderedPageBreak/>
              <w:t xml:space="preserve">                DialogResult = DialogResult.OK;</w:t>
            </w:r>
          </w:p>
          <w:p w14:paraId="3ADE36E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79EE1BD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EAF80C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privat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void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btnCancel_Click(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object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sender, EventArgs e)</w:t>
            </w:r>
          </w:p>
          <w:p w14:paraId="6DEBC1B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08741DA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DialogResult = DialogResult.Cancel;</w:t>
            </w:r>
          </w:p>
          <w:p w14:paraId="69A2F0F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2B03881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188384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bool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CheckUser(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Para malaman kung yung username ay nag eexist na sa database</w:t>
            </w:r>
          </w:p>
          <w:p w14:paraId="21E349BE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{</w:t>
            </w:r>
          </w:p>
          <w:p w14:paraId="2790CAF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y</w:t>
            </w:r>
          </w:p>
          <w:p w14:paraId="78C7A133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1D800D3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ser.ListofUser.Count &gt; 0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ara malaman kung nag eexist na yung Name sa ating DATA, AND ANG DATA natin ay yung ListofUser</w:t>
            </w:r>
          </w:p>
          <w:p w14:paraId="5487381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{</w:t>
            </w:r>
          </w:p>
          <w:p w14:paraId="6280A18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User u = User.ListofUser.First(t =&gt; t.Username == tbUsername.Text); </w:t>
            </w:r>
          </w:p>
          <w:p w14:paraId="7BC18E9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Hahanapin yung first element na kung saan ang Username ay equal sa linagay na Username sa TEXTBOX</w:t>
            </w:r>
          </w:p>
          <w:p w14:paraId="4B87E277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</w:p>
          <w:p w14:paraId="3707BE48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F1B9BD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13625C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if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(u.Password == tbPassword.Text)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Para malaman kung same yung password</w:t>
            </w:r>
          </w:p>
          <w:p w14:paraId="35531BC1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tru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if same ang password</w:t>
            </w:r>
          </w:p>
          <w:p w14:paraId="505C8F4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9F0B02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    MessageBox.Show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Incorrect Password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apag hindi same</w:t>
            </w:r>
          </w:p>
          <w:p w14:paraId="71A234C2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}</w:t>
            </w:r>
          </w:p>
          <w:p w14:paraId="76CEF4F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 kapag wala pang laman yung User mag fafalse siya</w:t>
            </w:r>
          </w:p>
          <w:p w14:paraId="7C9825DB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73F12E14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catch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</w:p>
          <w:p w14:paraId="0681A849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{</w:t>
            </w:r>
          </w:p>
          <w:p w14:paraId="3721A51A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MessageBox.Show(</w:t>
            </w:r>
            <w:r>
              <w:rPr>
                <w:rFonts w:ascii="Cascadia Mono" w:hAnsi="Cascadia Mono" w:cs="Cascadia Mono"/>
                <w:color w:val="A31515"/>
                <w:sz w:val="19"/>
                <w:szCs w:val="19"/>
              </w:rPr>
              <w:t>"Wala Naman"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); </w:t>
            </w:r>
            <w:r>
              <w:rPr>
                <w:rFonts w:ascii="Cascadia Mono" w:hAnsi="Cascadia Mono" w:cs="Cascadia Mono"/>
                <w:color w:val="008000"/>
                <w:sz w:val="19"/>
                <w:szCs w:val="19"/>
              </w:rPr>
              <w:t>//Kapag hindi mahanap or nag eexist, ito lalabas</w:t>
            </w:r>
          </w:p>
          <w:p w14:paraId="20C7B335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   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return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ascadia Mono" w:hAnsi="Cascadia Mono" w:cs="Cascadia Mono"/>
                <w:color w:val="0000FF"/>
                <w:sz w:val="19"/>
                <w:szCs w:val="19"/>
              </w:rPr>
              <w:t>false</w:t>
            </w: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;</w:t>
            </w:r>
          </w:p>
          <w:p w14:paraId="2832CD26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FF4FCED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    }</w:t>
            </w:r>
          </w:p>
          <w:p w14:paraId="3497ECEF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    }</w:t>
            </w:r>
          </w:p>
          <w:p w14:paraId="436968B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 xml:space="preserve">    }</w:t>
            </w:r>
          </w:p>
          <w:p w14:paraId="3DE1F5F0" w14:textId="77777777" w:rsid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  <w:r>
              <w:rPr>
                <w:rFonts w:ascii="Cascadia Mono" w:hAnsi="Cascadia Mono" w:cs="Cascadia Mono"/>
                <w:color w:val="000000"/>
                <w:sz w:val="19"/>
                <w:szCs w:val="19"/>
              </w:rPr>
              <w:t>}</w:t>
            </w:r>
          </w:p>
          <w:p w14:paraId="2183C9F2" w14:textId="77777777" w:rsidR="00B85C9C" w:rsidRPr="00B85C9C" w:rsidRDefault="00B85C9C" w:rsidP="00B85C9C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  <w:highlight w:val="yellow"/>
              </w:rPr>
            </w:pPr>
          </w:p>
          <w:p w14:paraId="49605494" w14:textId="77777777" w:rsidR="00396E61" w:rsidRP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33B30F5B" w14:textId="7760F24B" w:rsidR="0096278C" w:rsidRDefault="0096278C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D3C1816" w14:textId="77777777" w:rsidR="0096278C" w:rsidRPr="00B85C9C" w:rsidRDefault="0096278C" w:rsidP="00B85C9C">
            <w:pPr>
              <w:pStyle w:val="ListParagraph"/>
              <w:autoSpaceDE w:val="0"/>
              <w:autoSpaceDN w:val="0"/>
              <w:adjustRightInd w:val="0"/>
              <w:rPr>
                <w:rFonts w:ascii="Cascadia Mono" w:hAnsi="Cascadia Mono" w:cs="Cascadia Mono"/>
                <w:b/>
                <w:bCs/>
                <w:color w:val="000000"/>
                <w:sz w:val="19"/>
                <w:szCs w:val="19"/>
              </w:rPr>
            </w:pPr>
          </w:p>
          <w:p w14:paraId="29252DAE" w14:textId="12564767" w:rsidR="0096278C" w:rsidRDefault="0096278C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2FDF012" w14:textId="32EF981D" w:rsidR="0096278C" w:rsidRDefault="0096278C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CAB6581" w14:textId="77777777" w:rsidR="0096278C" w:rsidRDefault="0096278C" w:rsidP="007E6AA6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D9C7DCE" w14:textId="37930CEC" w:rsid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1F637F58" w14:textId="77777777" w:rsidR="00396E61" w:rsidRPr="00396E61" w:rsidRDefault="00396E61" w:rsidP="00396E61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  <w:highlight w:val="yellow"/>
              </w:rPr>
            </w:pPr>
          </w:p>
          <w:p w14:paraId="2E804E47" w14:textId="1438FB74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9133F5F" w14:textId="2272FC20" w:rsidR="00396E61" w:rsidRDefault="00396E61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03F1E95" w14:textId="77777777" w:rsidR="00396E61" w:rsidRDefault="00396E61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91F529B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BB12DAD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2989DF0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2F696F0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876AB31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E9A9FC2" w14:textId="77777777" w:rsidR="003B6099" w:rsidRDefault="003B6099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2AF81E4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1E4F9EB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93B4A80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523FA6F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4F9A7CF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CF783DC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D60A3D7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380A451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8BA69D4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DD79647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01F63F40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9BEC2BF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76B144A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F373906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708BD7B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745AB55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B8D0FCA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16DCEA01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93DD908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4DBADE78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88A4321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74980C90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57507C02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6327B55E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2CB06424" w14:textId="77777777" w:rsidR="00CB1EEC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  <w:p w14:paraId="3E9786B0" w14:textId="05FE752D" w:rsidR="00CB1EEC" w:rsidRPr="003B6099" w:rsidRDefault="00CB1EEC" w:rsidP="003B6099">
            <w:pPr>
              <w:autoSpaceDE w:val="0"/>
              <w:autoSpaceDN w:val="0"/>
              <w:adjustRightInd w:val="0"/>
              <w:rPr>
                <w:rFonts w:ascii="Cascadia Mono" w:hAnsi="Cascadia Mono" w:cs="Cascadia Mono"/>
                <w:color w:val="000000"/>
                <w:sz w:val="19"/>
                <w:szCs w:val="19"/>
              </w:rPr>
            </w:pPr>
          </w:p>
        </w:tc>
      </w:tr>
      <w:tr w:rsidR="00805F7F" w14:paraId="026ABA2A" w14:textId="77777777" w:rsidTr="00A20348">
        <w:trPr>
          <w:trHeight w:val="109"/>
        </w:trPr>
        <w:tc>
          <w:tcPr>
            <w:tcW w:w="10795" w:type="dxa"/>
            <w:shd w:val="clear" w:color="auto" w:fill="000000" w:themeFill="text1"/>
          </w:tcPr>
          <w:p w14:paraId="45344C95" w14:textId="18D08365" w:rsidR="00805F7F" w:rsidRPr="007D1983" w:rsidRDefault="00805F7F" w:rsidP="007D1983">
            <w:pPr>
              <w:rPr>
                <w:b/>
                <w:bCs/>
                <w:color w:val="FFFFFF" w:themeColor="background1"/>
                <w:sz w:val="2"/>
                <w:szCs w:val="2"/>
              </w:rPr>
            </w:pPr>
          </w:p>
        </w:tc>
      </w:tr>
      <w:tr w:rsidR="00E73D8F" w:rsidRPr="00E73D8F" w14:paraId="02CD87A1" w14:textId="77777777" w:rsidTr="00A20348">
        <w:tc>
          <w:tcPr>
            <w:tcW w:w="10795" w:type="dxa"/>
            <w:shd w:val="clear" w:color="auto" w:fill="215868" w:themeFill="accent5" w:themeFillShade="80"/>
          </w:tcPr>
          <w:p w14:paraId="37088A3D" w14:textId="77777777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64896" behindDoc="1" locked="0" layoutInCell="1" allowOverlap="1" wp14:anchorId="27921947" wp14:editId="726600D4">
                  <wp:simplePos x="0" y="0"/>
                  <wp:positionH relativeFrom="column">
                    <wp:posOffset>-5518</wp:posOffset>
                  </wp:positionH>
                  <wp:positionV relativeFrom="paragraph">
                    <wp:posOffset>197</wp:posOffset>
                  </wp:positionV>
                  <wp:extent cx="523875" cy="523875"/>
                  <wp:effectExtent l="0" t="0" r="9525" b="0"/>
                  <wp:wrapTight wrapText="bothSides">
                    <wp:wrapPolygon edited="0">
                      <wp:start x="785" y="785"/>
                      <wp:lineTo x="0" y="5498"/>
                      <wp:lineTo x="0" y="20422"/>
                      <wp:lineTo x="19636" y="20422"/>
                      <wp:lineTo x="21207" y="17280"/>
                      <wp:lineTo x="21207" y="785"/>
                      <wp:lineTo x="785" y="785"/>
                    </wp:wrapPolygon>
                  </wp:wrapTight>
                  <wp:docPr id="2" name="Graphic 2" descr="Image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aphic 2" descr="Images with solid fill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DAC2398" w14:textId="26B0C4CD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DE OUTPUT (IMAGE)</w:t>
            </w:r>
          </w:p>
          <w:p w14:paraId="2FDE6B77" w14:textId="77777777" w:rsidR="00E73D8F" w:rsidRP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E73D8F" w14:paraId="4318C032" w14:textId="77777777" w:rsidTr="00E73D8F">
        <w:tc>
          <w:tcPr>
            <w:tcW w:w="10795" w:type="dxa"/>
          </w:tcPr>
          <w:p w14:paraId="1B289D38" w14:textId="2E502FCB" w:rsidR="00BA6FA1" w:rsidRDefault="00BA6FA1" w:rsidP="008B2AEE">
            <w:pPr>
              <w:rPr>
                <w:noProof/>
              </w:rPr>
            </w:pPr>
          </w:p>
          <w:p w14:paraId="554651B1" w14:textId="731DEAF2" w:rsidR="00CB1EEC" w:rsidRDefault="00CB1EEC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0D860A5" wp14:editId="28547695">
                  <wp:extent cx="6504317" cy="5203454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506333" cy="52050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DCB3ACD" w14:textId="4B5607FF" w:rsidR="00CB1EEC" w:rsidRDefault="00CB1EEC" w:rsidP="008B2AEE">
            <w:pPr>
              <w:rPr>
                <w:noProof/>
              </w:rPr>
            </w:pPr>
          </w:p>
          <w:p w14:paraId="3E7DA19F" w14:textId="77777777" w:rsidR="00234FA4" w:rsidRDefault="00234FA4" w:rsidP="008B2AEE">
            <w:pPr>
              <w:rPr>
                <w:noProof/>
              </w:rPr>
            </w:pPr>
          </w:p>
          <w:p w14:paraId="0C1C6FE9" w14:textId="35D5B483" w:rsidR="00CB1EEC" w:rsidRDefault="00CB1EEC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92D1988" wp14:editId="523975DC">
                  <wp:extent cx="6858000" cy="548640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27ADA12" w14:textId="4FB7AAAB" w:rsidR="00CB1EEC" w:rsidRDefault="00CB1EEC" w:rsidP="008B2AEE">
            <w:pPr>
              <w:rPr>
                <w:noProof/>
              </w:rPr>
            </w:pPr>
          </w:p>
          <w:p w14:paraId="541B3A16" w14:textId="751F2456" w:rsidR="00CB1EEC" w:rsidRDefault="00CB1EEC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C9FB3E9" wp14:editId="55C5B395">
                  <wp:extent cx="6858000" cy="54864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C1F439" w14:textId="297A03E7" w:rsidR="00CB1EEC" w:rsidRDefault="00CB1EEC" w:rsidP="008B2AEE">
            <w:pPr>
              <w:rPr>
                <w:noProof/>
              </w:rPr>
            </w:pPr>
          </w:p>
          <w:p w14:paraId="48F48491" w14:textId="01F77EE8" w:rsidR="00CB1EEC" w:rsidRDefault="00A955A6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CC4507" wp14:editId="4D80E09B">
                  <wp:extent cx="6858000" cy="54864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B9EC0C" w14:textId="1034EBF7" w:rsidR="00CB1EEC" w:rsidRDefault="00CB1EEC" w:rsidP="008B2AEE">
            <w:pPr>
              <w:rPr>
                <w:noProof/>
              </w:rPr>
            </w:pPr>
          </w:p>
          <w:p w14:paraId="594D0F9C" w14:textId="2E26B875" w:rsidR="00CB1EEC" w:rsidRDefault="00CB1EEC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E7F2883" wp14:editId="0F41F26C">
                  <wp:extent cx="6858000" cy="54864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13547E" w14:textId="675AE869" w:rsidR="00CB1EEC" w:rsidRDefault="00CB1EEC" w:rsidP="008B2AEE">
            <w:pPr>
              <w:rPr>
                <w:noProof/>
              </w:rPr>
            </w:pPr>
          </w:p>
          <w:p w14:paraId="2592E567" w14:textId="4426B6F5" w:rsidR="00931FAD" w:rsidRDefault="00931FAD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45BC1C" wp14:editId="3A4E2F40">
                  <wp:extent cx="6858000" cy="548640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E59437B" w14:textId="79E856EB" w:rsidR="00CB1EEC" w:rsidRDefault="00CB1EEC" w:rsidP="008B2AEE">
            <w:pPr>
              <w:rPr>
                <w:noProof/>
              </w:rPr>
            </w:pPr>
          </w:p>
          <w:p w14:paraId="615B7F50" w14:textId="1C753418" w:rsidR="00A955A6" w:rsidRDefault="00A955A6" w:rsidP="008B2AE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79368F1" wp14:editId="2D2DBDBE">
                  <wp:extent cx="6858000" cy="548640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5C4938" w14:textId="7F14C2C2" w:rsidR="00A955A6" w:rsidRDefault="00A955A6" w:rsidP="008B2AEE">
            <w:pPr>
              <w:rPr>
                <w:noProof/>
              </w:rPr>
            </w:pPr>
          </w:p>
          <w:p w14:paraId="5A80961E" w14:textId="197DC3C1" w:rsidR="00A955A6" w:rsidRDefault="00A955A6" w:rsidP="008B2AE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CB7A6A" wp14:editId="0123E9F0">
                  <wp:extent cx="6858000" cy="548640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0" cy="548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12CAB5" w14:textId="51F753E0" w:rsidR="00CB1EEC" w:rsidRDefault="00CB1EEC" w:rsidP="008B2AEE">
            <w:pPr>
              <w:rPr>
                <w:noProof/>
              </w:rPr>
            </w:pPr>
          </w:p>
          <w:p w14:paraId="18599537" w14:textId="3FBE147B" w:rsidR="00CB1EEC" w:rsidRDefault="00CB1EEC" w:rsidP="008B2AEE">
            <w:pPr>
              <w:rPr>
                <w:noProof/>
              </w:rPr>
            </w:pPr>
          </w:p>
          <w:p w14:paraId="7A2480AE" w14:textId="77777777" w:rsidR="00CB1EEC" w:rsidRDefault="00CB1EEC" w:rsidP="008B2AEE">
            <w:pPr>
              <w:rPr>
                <w:noProof/>
              </w:rPr>
            </w:pPr>
          </w:p>
          <w:p w14:paraId="0618E855" w14:textId="64E2CF29" w:rsidR="00BA6FA1" w:rsidRDefault="00BA6FA1" w:rsidP="008B2AEE">
            <w:pPr>
              <w:rPr>
                <w:noProof/>
              </w:rPr>
            </w:pPr>
          </w:p>
          <w:p w14:paraId="32129357" w14:textId="77777777" w:rsidR="0067131D" w:rsidRDefault="0067131D" w:rsidP="0067131D">
            <w:pPr>
              <w:jc w:val="center"/>
              <w:rPr>
                <w:noProof/>
              </w:rPr>
            </w:pPr>
          </w:p>
          <w:p w14:paraId="6C325014" w14:textId="77777777" w:rsidR="00DD2BD2" w:rsidRDefault="00DD2BD2" w:rsidP="0067131D">
            <w:pPr>
              <w:jc w:val="center"/>
              <w:rPr>
                <w:noProof/>
              </w:rPr>
            </w:pPr>
          </w:p>
          <w:p w14:paraId="6136F697" w14:textId="77777777" w:rsidR="00DD2BD2" w:rsidRDefault="00DD2BD2" w:rsidP="0067131D">
            <w:pPr>
              <w:jc w:val="center"/>
              <w:rPr>
                <w:noProof/>
              </w:rPr>
            </w:pPr>
          </w:p>
          <w:p w14:paraId="149EEB48" w14:textId="1FD4C312" w:rsidR="00DD2BD2" w:rsidRDefault="00DD2BD2" w:rsidP="0067131D">
            <w:pPr>
              <w:jc w:val="center"/>
              <w:rPr>
                <w:noProof/>
              </w:rPr>
            </w:pPr>
          </w:p>
          <w:p w14:paraId="404C463B" w14:textId="374C159F" w:rsidR="00234FA4" w:rsidRDefault="00234FA4" w:rsidP="0067131D">
            <w:pPr>
              <w:jc w:val="center"/>
              <w:rPr>
                <w:noProof/>
              </w:rPr>
            </w:pPr>
          </w:p>
          <w:p w14:paraId="7CE63559" w14:textId="26998734" w:rsidR="00234FA4" w:rsidRDefault="00234FA4" w:rsidP="0067131D">
            <w:pPr>
              <w:jc w:val="center"/>
              <w:rPr>
                <w:noProof/>
              </w:rPr>
            </w:pPr>
          </w:p>
          <w:p w14:paraId="6AE490B5" w14:textId="5D906025" w:rsidR="00234FA4" w:rsidRDefault="00234FA4" w:rsidP="0067131D">
            <w:pPr>
              <w:jc w:val="center"/>
              <w:rPr>
                <w:noProof/>
              </w:rPr>
            </w:pPr>
          </w:p>
          <w:p w14:paraId="06C556F8" w14:textId="5BA60E4E" w:rsidR="00234FA4" w:rsidRDefault="00234FA4" w:rsidP="0067131D">
            <w:pPr>
              <w:jc w:val="center"/>
              <w:rPr>
                <w:noProof/>
              </w:rPr>
            </w:pPr>
          </w:p>
          <w:p w14:paraId="0C7FB89B" w14:textId="1AD9C5DD" w:rsidR="00234FA4" w:rsidRDefault="00234FA4" w:rsidP="0067131D">
            <w:pPr>
              <w:jc w:val="center"/>
              <w:rPr>
                <w:noProof/>
              </w:rPr>
            </w:pPr>
          </w:p>
          <w:p w14:paraId="2F886190" w14:textId="1E13A695" w:rsidR="00234FA4" w:rsidRDefault="00234FA4" w:rsidP="0067131D">
            <w:pPr>
              <w:jc w:val="center"/>
              <w:rPr>
                <w:noProof/>
              </w:rPr>
            </w:pPr>
          </w:p>
          <w:p w14:paraId="72EA70BA" w14:textId="26F37E2B" w:rsidR="00234FA4" w:rsidRDefault="00234FA4" w:rsidP="0067131D">
            <w:pPr>
              <w:jc w:val="center"/>
              <w:rPr>
                <w:noProof/>
              </w:rPr>
            </w:pPr>
          </w:p>
          <w:p w14:paraId="663BEEFE" w14:textId="244C6908" w:rsidR="00234FA4" w:rsidRDefault="00234FA4" w:rsidP="0067131D">
            <w:pPr>
              <w:jc w:val="center"/>
              <w:rPr>
                <w:noProof/>
              </w:rPr>
            </w:pPr>
          </w:p>
          <w:p w14:paraId="22661AD2" w14:textId="421FA5A2" w:rsidR="00234FA4" w:rsidRDefault="00234FA4" w:rsidP="0067131D">
            <w:pPr>
              <w:jc w:val="center"/>
              <w:rPr>
                <w:noProof/>
              </w:rPr>
            </w:pPr>
          </w:p>
          <w:p w14:paraId="53220C4B" w14:textId="5C3E8E48" w:rsidR="00234FA4" w:rsidRDefault="00234FA4" w:rsidP="0067131D">
            <w:pPr>
              <w:jc w:val="center"/>
              <w:rPr>
                <w:noProof/>
              </w:rPr>
            </w:pPr>
          </w:p>
          <w:p w14:paraId="66E555B7" w14:textId="07164D76" w:rsidR="00234FA4" w:rsidRDefault="00234FA4" w:rsidP="0067131D">
            <w:pPr>
              <w:jc w:val="center"/>
              <w:rPr>
                <w:noProof/>
              </w:rPr>
            </w:pPr>
          </w:p>
          <w:p w14:paraId="7DA664A1" w14:textId="736F809A" w:rsidR="00234FA4" w:rsidRDefault="00234FA4" w:rsidP="0067131D">
            <w:pPr>
              <w:jc w:val="center"/>
              <w:rPr>
                <w:noProof/>
              </w:rPr>
            </w:pPr>
          </w:p>
          <w:p w14:paraId="17A58790" w14:textId="444E5D47" w:rsidR="00234FA4" w:rsidRDefault="00234FA4" w:rsidP="0067131D">
            <w:pPr>
              <w:jc w:val="center"/>
              <w:rPr>
                <w:noProof/>
              </w:rPr>
            </w:pPr>
          </w:p>
          <w:p w14:paraId="0D5D4EF4" w14:textId="4FAA982B" w:rsidR="00234FA4" w:rsidRDefault="00234FA4" w:rsidP="0067131D">
            <w:pPr>
              <w:jc w:val="center"/>
              <w:rPr>
                <w:noProof/>
              </w:rPr>
            </w:pPr>
          </w:p>
          <w:p w14:paraId="5E9C85EE" w14:textId="35CAF346" w:rsidR="00234FA4" w:rsidRDefault="00234FA4" w:rsidP="0067131D">
            <w:pPr>
              <w:jc w:val="center"/>
              <w:rPr>
                <w:noProof/>
              </w:rPr>
            </w:pPr>
          </w:p>
          <w:p w14:paraId="45E388EA" w14:textId="45085399" w:rsidR="00234FA4" w:rsidRDefault="00234FA4" w:rsidP="0067131D">
            <w:pPr>
              <w:jc w:val="center"/>
              <w:rPr>
                <w:noProof/>
              </w:rPr>
            </w:pPr>
          </w:p>
          <w:p w14:paraId="6B7BDF35" w14:textId="0A2EF12A" w:rsidR="00234FA4" w:rsidRDefault="00234FA4" w:rsidP="0067131D">
            <w:pPr>
              <w:jc w:val="center"/>
              <w:rPr>
                <w:noProof/>
              </w:rPr>
            </w:pPr>
          </w:p>
          <w:p w14:paraId="45E683F1" w14:textId="37608A6B" w:rsidR="00234FA4" w:rsidRDefault="00234FA4" w:rsidP="0067131D">
            <w:pPr>
              <w:jc w:val="center"/>
              <w:rPr>
                <w:noProof/>
              </w:rPr>
            </w:pPr>
          </w:p>
          <w:p w14:paraId="0DAB0ADC" w14:textId="75CC412E" w:rsidR="00234FA4" w:rsidRDefault="00234FA4" w:rsidP="0067131D">
            <w:pPr>
              <w:jc w:val="center"/>
              <w:rPr>
                <w:noProof/>
              </w:rPr>
            </w:pPr>
          </w:p>
          <w:p w14:paraId="37ED88CF" w14:textId="2EA633DC" w:rsidR="00234FA4" w:rsidRDefault="00234FA4" w:rsidP="0067131D">
            <w:pPr>
              <w:jc w:val="center"/>
              <w:rPr>
                <w:noProof/>
              </w:rPr>
            </w:pPr>
          </w:p>
          <w:p w14:paraId="39203D6A" w14:textId="24E0D1B8" w:rsidR="00234FA4" w:rsidRDefault="00234FA4" w:rsidP="0067131D">
            <w:pPr>
              <w:jc w:val="center"/>
              <w:rPr>
                <w:noProof/>
              </w:rPr>
            </w:pPr>
          </w:p>
          <w:p w14:paraId="5FDA3AE3" w14:textId="5211F566" w:rsidR="00234FA4" w:rsidRDefault="00234FA4" w:rsidP="0067131D">
            <w:pPr>
              <w:jc w:val="center"/>
              <w:rPr>
                <w:noProof/>
              </w:rPr>
            </w:pPr>
          </w:p>
          <w:p w14:paraId="16002937" w14:textId="1F39F0AF" w:rsidR="00234FA4" w:rsidRDefault="00234FA4" w:rsidP="0067131D">
            <w:pPr>
              <w:jc w:val="center"/>
              <w:rPr>
                <w:noProof/>
              </w:rPr>
            </w:pPr>
          </w:p>
          <w:p w14:paraId="0CD32AEA" w14:textId="77777777" w:rsidR="00234FA4" w:rsidRDefault="00234FA4" w:rsidP="0067131D">
            <w:pPr>
              <w:jc w:val="center"/>
              <w:rPr>
                <w:noProof/>
              </w:rPr>
            </w:pPr>
          </w:p>
          <w:p w14:paraId="5EDF99B6" w14:textId="2FB4D644" w:rsidR="00E73D8F" w:rsidRDefault="00E73D8F" w:rsidP="0067131D">
            <w:pPr>
              <w:jc w:val="center"/>
              <w:rPr>
                <w:noProof/>
              </w:rPr>
            </w:pPr>
          </w:p>
        </w:tc>
      </w:tr>
      <w:tr w:rsidR="00E73D8F" w14:paraId="165135EB" w14:textId="77777777" w:rsidTr="00A20348">
        <w:trPr>
          <w:trHeight w:val="109"/>
        </w:trPr>
        <w:tc>
          <w:tcPr>
            <w:tcW w:w="10795" w:type="dxa"/>
            <w:shd w:val="clear" w:color="auto" w:fill="215868" w:themeFill="accent5" w:themeFillShade="80"/>
          </w:tcPr>
          <w:p w14:paraId="1CA23829" w14:textId="77777777" w:rsidR="00E73D8F" w:rsidRPr="007D1983" w:rsidRDefault="00E73D8F" w:rsidP="008B2AEE">
            <w:pPr>
              <w:rPr>
                <w:sz w:val="2"/>
                <w:szCs w:val="2"/>
              </w:rPr>
            </w:pPr>
          </w:p>
        </w:tc>
      </w:tr>
      <w:tr w:rsidR="007D1983" w:rsidRPr="00E73D8F" w14:paraId="7D039764" w14:textId="77777777" w:rsidTr="00A20348">
        <w:tc>
          <w:tcPr>
            <w:tcW w:w="10795" w:type="dxa"/>
            <w:shd w:val="clear" w:color="auto" w:fill="C00000"/>
          </w:tcPr>
          <w:p w14:paraId="6A58A5E7" w14:textId="76801E54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75136" behindDoc="1" locked="0" layoutInCell="1" allowOverlap="1" wp14:anchorId="2DAFEFAF" wp14:editId="518AE91C">
                  <wp:simplePos x="0" y="0"/>
                  <wp:positionH relativeFrom="column">
                    <wp:posOffset>-5518</wp:posOffset>
                  </wp:positionH>
                  <wp:positionV relativeFrom="paragraph">
                    <wp:posOffset>197</wp:posOffset>
                  </wp:positionV>
                  <wp:extent cx="523875" cy="523875"/>
                  <wp:effectExtent l="0" t="0" r="9525" b="9525"/>
                  <wp:wrapTight wrapText="bothSides">
                    <wp:wrapPolygon edited="0">
                      <wp:start x="7855" y="785"/>
                      <wp:lineTo x="0" y="17280"/>
                      <wp:lineTo x="0" y="21207"/>
                      <wp:lineTo x="21207" y="21207"/>
                      <wp:lineTo x="21207" y="17280"/>
                      <wp:lineTo x="13353" y="785"/>
                      <wp:lineTo x="7855" y="785"/>
                    </wp:wrapPolygon>
                  </wp:wrapTight>
                  <wp:docPr id="3" name="Graphic 3" descr="Warning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Graphic 3" descr="Warning with solid fill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5E18407" w14:textId="6187B47F" w:rsidR="007D1983" w:rsidRDefault="004902D7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 xml:space="preserve">NEW </w:t>
            </w:r>
            <w:r w:rsidR="007D1983">
              <w:rPr>
                <w:b/>
                <w:bCs/>
                <w:color w:val="FFFFFF" w:themeColor="background1"/>
              </w:rPr>
              <w:t>ERROR</w:t>
            </w:r>
            <w:r>
              <w:rPr>
                <w:b/>
                <w:bCs/>
                <w:color w:val="FFFFFF" w:themeColor="background1"/>
              </w:rPr>
              <w:t xml:space="preserve"> ENCOUNTERED</w:t>
            </w:r>
            <w:r w:rsidR="007D1983">
              <w:rPr>
                <w:b/>
                <w:bCs/>
                <w:color w:val="FFFFFF" w:themeColor="background1"/>
              </w:rPr>
              <w:t xml:space="preserve"> AND SOLUTION (if any)</w:t>
            </w:r>
          </w:p>
          <w:p w14:paraId="1792FD14" w14:textId="77777777" w:rsidR="007D1983" w:rsidRPr="00E73D8F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7D1983" w14:paraId="4588D714" w14:textId="77777777" w:rsidTr="008B2AEE">
        <w:trPr>
          <w:trHeight w:val="109"/>
        </w:trPr>
        <w:tc>
          <w:tcPr>
            <w:tcW w:w="10795" w:type="dxa"/>
          </w:tcPr>
          <w:p w14:paraId="0DD3E133" w14:textId="77777777" w:rsidR="007D1983" w:rsidRDefault="007D1983" w:rsidP="008B2AEE"/>
          <w:tbl>
            <w:tblPr>
              <w:tblStyle w:val="TableGrid"/>
              <w:tblpPr w:leftFromText="180" w:rightFromText="180" w:vertAnchor="text" w:horzAnchor="margin" w:tblpX="193" w:tblpY="113"/>
              <w:tblW w:w="0" w:type="auto"/>
              <w:tblLook w:val="04A0" w:firstRow="1" w:lastRow="0" w:firstColumn="1" w:lastColumn="0" w:noHBand="0" w:noVBand="1"/>
            </w:tblPr>
            <w:tblGrid>
              <w:gridCol w:w="5514"/>
              <w:gridCol w:w="4483"/>
            </w:tblGrid>
            <w:tr w:rsidR="007D1983" w14:paraId="720B8354" w14:textId="77777777" w:rsidTr="00A20348">
              <w:trPr>
                <w:trHeight w:val="328"/>
              </w:trPr>
              <w:tc>
                <w:tcPr>
                  <w:tcW w:w="5514" w:type="dxa"/>
                  <w:shd w:val="clear" w:color="auto" w:fill="E13B3B"/>
                </w:tcPr>
                <w:p w14:paraId="1F3B8A8E" w14:textId="624875FF" w:rsidR="007D1983" w:rsidRPr="00A20348" w:rsidRDefault="007D1983" w:rsidP="008B2AEE">
                  <w:pPr>
                    <w:rPr>
                      <w:b/>
                      <w:bCs/>
                      <w:color w:val="FFFFFF" w:themeColor="background1"/>
                    </w:rPr>
                  </w:pPr>
                  <w:r w:rsidRPr="00A20348">
                    <w:rPr>
                      <w:b/>
                      <w:bCs/>
                      <w:color w:val="FFFFFF" w:themeColor="background1"/>
                    </w:rPr>
                    <w:t>Error/s Encounter</w:t>
                  </w:r>
                  <w:r w:rsidR="00C512A8">
                    <w:rPr>
                      <w:b/>
                      <w:bCs/>
                      <w:color w:val="FFFFFF" w:themeColor="background1"/>
                    </w:rPr>
                    <w:t>ed</w:t>
                  </w:r>
                </w:p>
              </w:tc>
              <w:tc>
                <w:tcPr>
                  <w:tcW w:w="4483" w:type="dxa"/>
                  <w:shd w:val="clear" w:color="auto" w:fill="E13B3B"/>
                </w:tcPr>
                <w:p w14:paraId="4A3F1B6A" w14:textId="77777777" w:rsidR="007D1983" w:rsidRPr="00A20348" w:rsidRDefault="007D1983" w:rsidP="008B2AEE">
                  <w:pPr>
                    <w:rPr>
                      <w:b/>
                      <w:bCs/>
                      <w:color w:val="FFFFFF" w:themeColor="background1"/>
                    </w:rPr>
                  </w:pPr>
                  <w:r w:rsidRPr="00A20348">
                    <w:rPr>
                      <w:b/>
                      <w:bCs/>
                      <w:color w:val="FFFFFF" w:themeColor="background1"/>
                    </w:rPr>
                    <w:t>Solution</w:t>
                  </w:r>
                </w:p>
              </w:tc>
            </w:tr>
            <w:tr w:rsidR="007D1983" w14:paraId="165D7AC8" w14:textId="77777777" w:rsidTr="008B2AEE">
              <w:trPr>
                <w:trHeight w:val="968"/>
              </w:trPr>
              <w:tc>
                <w:tcPr>
                  <w:tcW w:w="5514" w:type="dxa"/>
                </w:tcPr>
                <w:p w14:paraId="03BE6888" w14:textId="7FAAD148" w:rsidR="002A42DA" w:rsidRDefault="000B6F77" w:rsidP="003920CD">
                  <w:pPr>
                    <w:pStyle w:val="ListParagraph"/>
                    <w:numPr>
                      <w:ilvl w:val="0"/>
                      <w:numId w:val="2"/>
                    </w:numPr>
                  </w:pPr>
                  <w:r>
                    <w:t>N/A</w:t>
                  </w:r>
                </w:p>
              </w:tc>
              <w:tc>
                <w:tcPr>
                  <w:tcW w:w="4483" w:type="dxa"/>
                </w:tcPr>
                <w:p w14:paraId="7C6DAB9C" w14:textId="100027C4" w:rsidR="002A42DA" w:rsidRDefault="000B6F77" w:rsidP="00A94932">
                  <w:pPr>
                    <w:pStyle w:val="ListParagraph"/>
                    <w:numPr>
                      <w:ilvl w:val="0"/>
                      <w:numId w:val="3"/>
                    </w:numPr>
                  </w:pPr>
                  <w:r>
                    <w:t>N/A</w:t>
                  </w:r>
                </w:p>
              </w:tc>
            </w:tr>
          </w:tbl>
          <w:p w14:paraId="20EF0B9E" w14:textId="77777777" w:rsidR="00A20348" w:rsidRDefault="00A20348" w:rsidP="00A20348"/>
          <w:p w14:paraId="6A15130D" w14:textId="7A2CBA2B" w:rsidR="001247B0" w:rsidRPr="00A20348" w:rsidRDefault="001247B0" w:rsidP="00A20348"/>
        </w:tc>
      </w:tr>
      <w:tr w:rsidR="00A20348" w14:paraId="26BDF2CD" w14:textId="77777777" w:rsidTr="00A20348">
        <w:trPr>
          <w:trHeight w:val="109"/>
        </w:trPr>
        <w:tc>
          <w:tcPr>
            <w:tcW w:w="10795" w:type="dxa"/>
            <w:shd w:val="clear" w:color="auto" w:fill="C00000"/>
          </w:tcPr>
          <w:p w14:paraId="50D216B5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</w:tbl>
    <w:p w14:paraId="6E02A8C7" w14:textId="7711C43D" w:rsidR="007D1983" w:rsidRDefault="007D1983" w:rsidP="00E73D8F">
      <w:pPr>
        <w:tabs>
          <w:tab w:val="left" w:pos="2756"/>
        </w:tabs>
        <w:rPr>
          <w:b/>
          <w:bCs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0795"/>
      </w:tblGrid>
      <w:tr w:rsidR="00E73D8F" w:rsidRPr="00E73D8F" w14:paraId="5DCF8604" w14:textId="77777777" w:rsidTr="00A20348">
        <w:tc>
          <w:tcPr>
            <w:tcW w:w="10795" w:type="dxa"/>
            <w:shd w:val="clear" w:color="auto" w:fill="4F6228" w:themeFill="accent3" w:themeFillShade="80"/>
          </w:tcPr>
          <w:p w14:paraId="2FB45FA9" w14:textId="3C91E804" w:rsidR="000A7377" w:rsidRDefault="000A7377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71040" behindDoc="1" locked="0" layoutInCell="1" allowOverlap="1" wp14:anchorId="66BF9D8C" wp14:editId="5657867D">
                  <wp:simplePos x="0" y="0"/>
                  <wp:positionH relativeFrom="column">
                    <wp:posOffset>-33011</wp:posOffset>
                  </wp:positionH>
                  <wp:positionV relativeFrom="paragraph">
                    <wp:posOffset>88929</wp:posOffset>
                  </wp:positionV>
                  <wp:extent cx="523875" cy="523875"/>
                  <wp:effectExtent l="0" t="0" r="0" b="9525"/>
                  <wp:wrapTight wrapText="bothSides">
                    <wp:wrapPolygon edited="0">
                      <wp:start x="6284" y="0"/>
                      <wp:lineTo x="2356" y="4713"/>
                      <wp:lineTo x="1571" y="7069"/>
                      <wp:lineTo x="3927" y="21207"/>
                      <wp:lineTo x="14138" y="21207"/>
                      <wp:lineTo x="19636" y="11782"/>
                      <wp:lineTo x="17280" y="4713"/>
                      <wp:lineTo x="13353" y="0"/>
                      <wp:lineTo x="6284" y="0"/>
                    </wp:wrapPolygon>
                  </wp:wrapTight>
                  <wp:docPr id="6" name="Graphic 6" descr="Head with gears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Graphic 6" descr="Head with gears with solid fill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36F49FE6" w14:textId="280C30BD" w:rsidR="00E73D8F" w:rsidRDefault="00E73D8F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bookmarkStart w:id="0" w:name="_Hlk81517431"/>
            <w:r>
              <w:rPr>
                <w:b/>
                <w:bCs/>
                <w:color w:val="FFFFFF" w:themeColor="background1"/>
              </w:rPr>
              <w:t xml:space="preserve">WHAT </w:t>
            </w:r>
            <w:r w:rsidR="00830984">
              <w:rPr>
                <w:b/>
                <w:bCs/>
                <w:color w:val="FFFFFF" w:themeColor="background1"/>
              </w:rPr>
              <w:t xml:space="preserve">I </w:t>
            </w:r>
            <w:r w:rsidR="00F16451">
              <w:rPr>
                <w:b/>
                <w:bCs/>
                <w:color w:val="FFFFFF" w:themeColor="background1"/>
              </w:rPr>
              <w:t>LEARN</w:t>
            </w:r>
            <w:r w:rsidR="00830984">
              <w:rPr>
                <w:b/>
                <w:bCs/>
                <w:color w:val="FFFFFF" w:themeColor="background1"/>
              </w:rPr>
              <w:t>ED</w:t>
            </w:r>
          </w:p>
          <w:bookmarkEnd w:id="0"/>
          <w:p w14:paraId="61A6F9F1" w14:textId="6F16FA99" w:rsidR="00E73D8F" w:rsidRPr="000A7377" w:rsidRDefault="000A7377" w:rsidP="008B2AEE">
            <w:pPr>
              <w:pStyle w:val="ListParagraph"/>
              <w:ind w:left="330"/>
              <w:rPr>
                <w:i/>
                <w:iCs/>
                <w:color w:val="FFFFFF" w:themeColor="background1"/>
              </w:rPr>
            </w:pPr>
            <w:r w:rsidRPr="000A7377">
              <w:rPr>
                <w:i/>
                <w:iCs/>
                <w:color w:val="FFFFFF" w:themeColor="background1"/>
              </w:rPr>
              <w:t>It could be new code, term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 w:rsidRPr="000A7377">
              <w:rPr>
                <w:i/>
                <w:iCs/>
                <w:color w:val="FFFFFF" w:themeColor="background1"/>
              </w:rPr>
              <w:t>, technique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 w:rsidRPr="000A7377">
              <w:rPr>
                <w:i/>
                <w:iCs/>
                <w:color w:val="FFFFFF" w:themeColor="background1"/>
              </w:rPr>
              <w:t>, procedure</w:t>
            </w:r>
            <w:r w:rsidR="00F16451">
              <w:rPr>
                <w:i/>
                <w:iCs/>
                <w:color w:val="FFFFFF" w:themeColor="background1"/>
              </w:rPr>
              <w:t>s</w:t>
            </w:r>
            <w:r>
              <w:rPr>
                <w:i/>
                <w:iCs/>
                <w:color w:val="FFFFFF" w:themeColor="background1"/>
              </w:rPr>
              <w:t>,</w:t>
            </w:r>
            <w:r w:rsidRPr="000A7377">
              <w:rPr>
                <w:i/>
                <w:iCs/>
                <w:color w:val="FFFFFF" w:themeColor="background1"/>
              </w:rPr>
              <w:t xml:space="preserve"> and</w:t>
            </w:r>
            <w:r>
              <w:rPr>
                <w:i/>
                <w:iCs/>
                <w:color w:val="FFFFFF" w:themeColor="background1"/>
              </w:rPr>
              <w:t>/</w:t>
            </w:r>
            <w:r w:rsidRPr="000A7377">
              <w:rPr>
                <w:i/>
                <w:iCs/>
                <w:color w:val="FFFFFF" w:themeColor="background1"/>
              </w:rPr>
              <w:t>or tips in programming.</w:t>
            </w:r>
          </w:p>
        </w:tc>
      </w:tr>
      <w:tr w:rsidR="00E73D8F" w14:paraId="3AD05E54" w14:textId="77777777" w:rsidTr="008B2AEE">
        <w:trPr>
          <w:trHeight w:val="109"/>
        </w:trPr>
        <w:tc>
          <w:tcPr>
            <w:tcW w:w="10795" w:type="dxa"/>
          </w:tcPr>
          <w:p w14:paraId="3D20E1B8" w14:textId="37B0CF6F" w:rsidR="000B7DF5" w:rsidRDefault="000B7DF5" w:rsidP="00122144"/>
          <w:p w14:paraId="2CB5AF2F" w14:textId="634CCBAA" w:rsidR="00575EC5" w:rsidRDefault="00575EC5" w:rsidP="00575EC5">
            <w:pPr>
              <w:pStyle w:val="ListParagraph"/>
              <w:numPr>
                <w:ilvl w:val="0"/>
                <w:numId w:val="11"/>
              </w:numPr>
            </w:pPr>
            <w:r>
              <w:t>I discovered that we can use a variety of tools in the toolbox, such as buttons, textboxes, and so on.</w:t>
            </w:r>
          </w:p>
          <w:p w14:paraId="0B76E419" w14:textId="37BF6CA6" w:rsidR="00E20819" w:rsidRDefault="00575EC5" w:rsidP="00575EC5">
            <w:pPr>
              <w:pStyle w:val="ListParagraph"/>
              <w:numPr>
                <w:ilvl w:val="0"/>
                <w:numId w:val="11"/>
              </w:numPr>
            </w:pPr>
            <w:r>
              <w:t>I learned that we can customize buttons and textboxes by changing their forecolor, background color, and so on.</w:t>
            </w:r>
          </w:p>
          <w:p w14:paraId="46CF6987" w14:textId="405B6A53" w:rsidR="00E233C1" w:rsidRDefault="00BF7E6C" w:rsidP="00634294">
            <w:pPr>
              <w:pStyle w:val="ListParagraph"/>
              <w:numPr>
                <w:ilvl w:val="0"/>
                <w:numId w:val="11"/>
              </w:numPr>
            </w:pPr>
            <w:r w:rsidRPr="00BF7E6C">
              <w:t>I learned that we must take extra care when removing methods because they may cause an error, and to avoid this, we must remove them from the Designer.cs file.</w:t>
            </w:r>
          </w:p>
          <w:p w14:paraId="42086317" w14:textId="724DEF32" w:rsidR="00177CD1" w:rsidRDefault="00E07BCD" w:rsidP="00122144">
            <w:pPr>
              <w:pStyle w:val="ListParagraph"/>
              <w:numPr>
                <w:ilvl w:val="0"/>
                <w:numId w:val="11"/>
              </w:numPr>
            </w:pPr>
            <w:r w:rsidRPr="00E07BCD">
              <w:t xml:space="preserve">I learned that </w:t>
            </w:r>
            <w:r w:rsidR="00634294" w:rsidRPr="00634294">
              <w:t>using VScode studio, we can create a system and also add folders to it.</w:t>
            </w:r>
          </w:p>
          <w:p w14:paraId="50F0A3FF" w14:textId="7AC92F3D" w:rsidR="001710F1" w:rsidRDefault="001710F1" w:rsidP="001710F1"/>
        </w:tc>
      </w:tr>
      <w:tr w:rsidR="00A20348" w14:paraId="60563B48" w14:textId="77777777" w:rsidTr="00A20348">
        <w:trPr>
          <w:trHeight w:val="109"/>
        </w:trPr>
        <w:tc>
          <w:tcPr>
            <w:tcW w:w="10795" w:type="dxa"/>
            <w:shd w:val="clear" w:color="auto" w:fill="4F6228" w:themeFill="accent3" w:themeFillShade="80"/>
          </w:tcPr>
          <w:p w14:paraId="12479CC7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  <w:tr w:rsidR="007D1983" w:rsidRPr="00E73D8F" w14:paraId="6D498BAB" w14:textId="77777777" w:rsidTr="00A20348">
        <w:tc>
          <w:tcPr>
            <w:tcW w:w="10795" w:type="dxa"/>
            <w:shd w:val="clear" w:color="auto" w:fill="0070C0"/>
          </w:tcPr>
          <w:p w14:paraId="6E789961" w14:textId="77777777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noProof/>
                <w:color w:val="FFFFFF" w:themeColor="background1"/>
              </w:rPr>
              <w:drawing>
                <wp:anchor distT="0" distB="0" distL="114300" distR="114300" simplePos="0" relativeHeight="251673088" behindDoc="1" locked="0" layoutInCell="1" allowOverlap="1" wp14:anchorId="411895D3" wp14:editId="3FA32707">
                  <wp:simplePos x="0" y="0"/>
                  <wp:positionH relativeFrom="column">
                    <wp:posOffset>-5715</wp:posOffset>
                  </wp:positionH>
                  <wp:positionV relativeFrom="paragraph">
                    <wp:posOffset>0</wp:posOffset>
                  </wp:positionV>
                  <wp:extent cx="523875" cy="523875"/>
                  <wp:effectExtent l="0" t="0" r="0" b="9525"/>
                  <wp:wrapTight wrapText="bothSides">
                    <wp:wrapPolygon edited="0">
                      <wp:start x="7069" y="0"/>
                      <wp:lineTo x="3142" y="3142"/>
                      <wp:lineTo x="2356" y="21207"/>
                      <wp:lineTo x="18851" y="21207"/>
                      <wp:lineTo x="20422" y="8640"/>
                      <wp:lineTo x="18065" y="3142"/>
                      <wp:lineTo x="14138" y="0"/>
                      <wp:lineTo x="7069" y="0"/>
                    </wp:wrapPolygon>
                  </wp:wrapTight>
                  <wp:docPr id="7" name="Graphic 7" descr="Clipboard Checked with solid fill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Graphic 7" descr="Clipboard Checked with solid fill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3875" cy="523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3A11839" w14:textId="07519ACB" w:rsidR="007D1983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SELF-EVALUATION</w:t>
            </w:r>
          </w:p>
          <w:p w14:paraId="762B1174" w14:textId="77777777" w:rsidR="007D1983" w:rsidRPr="00E73D8F" w:rsidRDefault="007D1983" w:rsidP="008B2AEE">
            <w:pPr>
              <w:pStyle w:val="ListParagraph"/>
              <w:ind w:left="330"/>
              <w:rPr>
                <w:b/>
                <w:bCs/>
                <w:color w:val="FFFFFF" w:themeColor="background1"/>
              </w:rPr>
            </w:pPr>
          </w:p>
        </w:tc>
      </w:tr>
      <w:tr w:rsidR="007D1983" w14:paraId="0A859101" w14:textId="77777777" w:rsidTr="008B2AEE">
        <w:trPr>
          <w:trHeight w:val="109"/>
        </w:trPr>
        <w:tc>
          <w:tcPr>
            <w:tcW w:w="10795" w:type="dxa"/>
          </w:tcPr>
          <w:p w14:paraId="3B785DF6" w14:textId="77777777" w:rsidR="007D1983" w:rsidRDefault="007D1983" w:rsidP="008B2AEE"/>
          <w:tbl>
            <w:tblPr>
              <w:tblStyle w:val="TableGrid"/>
              <w:tblpPr w:leftFromText="180" w:rightFromText="180" w:horzAnchor="margin" w:tblpXSpec="center" w:tblpY="585"/>
              <w:tblOverlap w:val="never"/>
              <w:tblW w:w="0" w:type="auto"/>
              <w:tblLook w:val="04A0" w:firstRow="1" w:lastRow="0" w:firstColumn="1" w:lastColumn="0" w:noHBand="0" w:noVBand="1"/>
            </w:tblPr>
            <w:tblGrid>
              <w:gridCol w:w="1773"/>
              <w:gridCol w:w="62"/>
              <w:gridCol w:w="1890"/>
              <w:gridCol w:w="219"/>
              <w:gridCol w:w="1671"/>
              <w:gridCol w:w="236"/>
              <w:gridCol w:w="1744"/>
              <w:gridCol w:w="163"/>
              <w:gridCol w:w="1907"/>
              <w:gridCol w:w="840"/>
            </w:tblGrid>
            <w:tr w:rsidR="001710F1" w14:paraId="186102D9" w14:textId="77777777" w:rsidTr="009A69A3">
              <w:trPr>
                <w:trHeight w:val="284"/>
              </w:trPr>
              <w:tc>
                <w:tcPr>
                  <w:tcW w:w="10505" w:type="dxa"/>
                  <w:gridSpan w:val="10"/>
                  <w:shd w:val="clear" w:color="auto" w:fill="0070C0"/>
                </w:tcPr>
                <w:p w14:paraId="4CF61A6F" w14:textId="103F7795" w:rsidR="001710F1" w:rsidRPr="00F16451" w:rsidRDefault="001710F1" w:rsidP="001710F1">
                  <w:pPr>
                    <w:pStyle w:val="ListParagraph"/>
                    <w:ind w:left="0"/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  <w:t xml:space="preserve">PROGRAM INDICATORS 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(</w:t>
                  </w:r>
                  <w:r w:rsidR="00B97EB3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90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Points)</w:t>
                  </w:r>
                </w:p>
              </w:tc>
            </w:tr>
            <w:tr w:rsidR="00A20348" w14:paraId="19AA5046" w14:textId="77777777" w:rsidTr="009A69A3">
              <w:trPr>
                <w:trHeight w:val="232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5CB6EF3C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 xml:space="preserve">Programming Logic / Algorithmic Analysis </w:t>
                  </w:r>
                </w:p>
                <w:p w14:paraId="3699D745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3F691325" w14:textId="77777777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325459F9" w14:textId="77777777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  <w:p w14:paraId="7104B7AC" w14:textId="3D103880" w:rsidR="00A85598" w:rsidRPr="00F16451" w:rsidRDefault="00A85598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5D072A62" w14:textId="33E27B34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45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76F1D6D4" w14:textId="369F58DE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3.75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36CB6C11" w14:textId="26E8EA08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2.5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34FD9521" w14:textId="11D7E3D9" w:rsidR="007D1983" w:rsidRPr="00B0329D" w:rsidRDefault="00F1645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1.25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1B6F58B1" w14:textId="348D42F2" w:rsidR="007D1983" w:rsidRPr="00A06405" w:rsidRDefault="00A85598" w:rsidP="00A85598">
                  <w:pPr>
                    <w:pStyle w:val="ListParagraph"/>
                    <w:ind w:left="0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 w:rsidRPr="00A85598">
                    <w:rPr>
                      <w:b/>
                      <w:bCs/>
                      <w:i/>
                      <w:iCs/>
                    </w:rPr>
                    <w:t>Points</w:t>
                  </w:r>
                </w:p>
              </w:tc>
            </w:tr>
            <w:tr w:rsidR="007D1983" w14:paraId="566C3A3F" w14:textId="77777777" w:rsidTr="009A69A3">
              <w:trPr>
                <w:trHeight w:val="1933"/>
              </w:trPr>
              <w:tc>
                <w:tcPr>
                  <w:tcW w:w="1773" w:type="dxa"/>
                  <w:vMerge/>
                </w:tcPr>
                <w:p w14:paraId="35D65C55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7BA0E69E" w14:textId="0909FC08" w:rsidR="007D1983" w:rsidRDefault="00D81116" w:rsidP="007D1983">
                  <w:pPr>
                    <w:pStyle w:val="ListParagraph"/>
                    <w:ind w:left="0"/>
                  </w:pPr>
                  <w:r w:rsidRPr="00B526D3">
                    <w:t>The program compile</w:t>
                  </w:r>
                  <w:r>
                    <w:t>r</w:t>
                  </w:r>
                  <w:r w:rsidRPr="00B526D3">
                    <w:t>s</w:t>
                  </w:r>
                  <w:r w:rsidR="007D1983" w:rsidRPr="00B526D3">
                    <w:t xml:space="preserve"> </w:t>
                  </w:r>
                  <w:r w:rsidR="00775B9C" w:rsidRPr="00B526D3">
                    <w:t>have</w:t>
                  </w:r>
                  <w:r w:rsidR="007D1983" w:rsidRPr="00B526D3">
                    <w:t xml:space="preserve"> no I/O or logic </w:t>
                  </w:r>
                  <w:r w:rsidR="00C42EF3" w:rsidRPr="00B526D3">
                    <w:t>errors and</w:t>
                  </w:r>
                  <w:r w:rsidR="007D1983" w:rsidRPr="00B526D3">
                    <w:t xml:space="preserve"> </w:t>
                  </w:r>
                  <w:r w:rsidR="008135C4">
                    <w:t>meets</w:t>
                  </w:r>
                  <w:r w:rsidR="007D1983" w:rsidRPr="00B526D3">
                    <w:t xml:space="preserve"> specifications</w:t>
                  </w:r>
                  <w:r w:rsidR="007D1983">
                    <w:t>.</w:t>
                  </w:r>
                </w:p>
                <w:p w14:paraId="66BC2F03" w14:textId="77777777" w:rsidR="007D1983" w:rsidRPr="00B526D3" w:rsidRDefault="007D1983" w:rsidP="007D1983">
                  <w:pPr>
                    <w:pStyle w:val="ListParagraph"/>
                    <w:ind w:left="0"/>
                  </w:pPr>
                </w:p>
              </w:tc>
              <w:tc>
                <w:tcPr>
                  <w:tcW w:w="1890" w:type="dxa"/>
                  <w:gridSpan w:val="2"/>
                </w:tcPr>
                <w:p w14:paraId="5C646A6B" w14:textId="6F802047" w:rsidR="007D1983" w:rsidRDefault="007D1983" w:rsidP="007D1983">
                  <w:pPr>
                    <w:pStyle w:val="ListParagraph"/>
                    <w:ind w:left="0"/>
                  </w:pPr>
                  <w:r w:rsidRPr="00B526D3">
                    <w:t xml:space="preserve">The program compiles and has no I/O or logic errors and </w:t>
                  </w:r>
                  <w:r w:rsidR="00AA2A49">
                    <w:t xml:space="preserve">meets </w:t>
                  </w:r>
                  <w:r w:rsidR="008135C4">
                    <w:t>most</w:t>
                  </w:r>
                  <w:r w:rsidRPr="00B526D3">
                    <w:t xml:space="preserve"> specifications</w:t>
                  </w:r>
                  <w:r>
                    <w:t>.</w:t>
                  </w:r>
                </w:p>
                <w:p w14:paraId="13536D08" w14:textId="77777777" w:rsidR="007D1983" w:rsidRPr="00B526D3" w:rsidRDefault="007D1983" w:rsidP="007D1983">
                  <w:pPr>
                    <w:pStyle w:val="ListParagraph"/>
                    <w:ind w:left="0"/>
                  </w:pPr>
                </w:p>
              </w:tc>
              <w:tc>
                <w:tcPr>
                  <w:tcW w:w="1980" w:type="dxa"/>
                  <w:gridSpan w:val="2"/>
                </w:tcPr>
                <w:p w14:paraId="028A7D70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program compiles, some minimal I/O or logic errors and meets most specifications.</w:t>
                  </w:r>
                </w:p>
              </w:tc>
              <w:tc>
                <w:tcPr>
                  <w:tcW w:w="2070" w:type="dxa"/>
                  <w:gridSpan w:val="2"/>
                </w:tcPr>
                <w:p w14:paraId="15FAE7A4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program produces incorrect results and/or does not compile at and fails to meet majority of specifications.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59529AA" w14:textId="5751D652" w:rsidR="007D1983" w:rsidRPr="00A06405" w:rsidRDefault="00724B3E" w:rsidP="00724B3E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sz w:val="28"/>
                      <w:szCs w:val="28"/>
                    </w:rPr>
                    <w:t>45</w:t>
                  </w:r>
                </w:p>
              </w:tc>
            </w:tr>
            <w:tr w:rsidR="00A20348" w14:paraId="73523E2E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11035469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Documentation</w:t>
                  </w:r>
                </w:p>
                <w:p w14:paraId="47CA0B99" w14:textId="5993E3BC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2D2BC30D" w14:textId="2486B0F7" w:rsidR="007D198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0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02E694BB" w14:textId="562C08E8" w:rsidR="007D1983" w:rsidRPr="00B0329D" w:rsidRDefault="009A69A3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.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62E47697" w14:textId="312C2F56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71A66296" w14:textId="6F70D948" w:rsidR="007D1983" w:rsidRPr="00B0329D" w:rsidRDefault="009A69A3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.</w:t>
                  </w:r>
                  <w:r w:rsidR="000D1CE1">
                    <w:rPr>
                      <w:i/>
                      <w:iCs/>
                    </w:rPr>
                    <w:t>25</w:t>
                  </w:r>
                  <w:r w:rsidR="007D1983" w:rsidRPr="00B0329D">
                    <w:rPr>
                      <w:i/>
                      <w:iCs/>
                    </w:rPr>
                    <w:t xml:space="preserve"> Point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299279AA" w14:textId="5718BCB9" w:rsidR="007D1983" w:rsidRPr="00A06405" w:rsidRDefault="00724B3E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10</w:t>
                  </w:r>
                </w:p>
              </w:tc>
            </w:tr>
            <w:tr w:rsidR="007D1983" w14:paraId="087AB7A1" w14:textId="77777777" w:rsidTr="009A69A3">
              <w:trPr>
                <w:trHeight w:val="1942"/>
              </w:trPr>
              <w:tc>
                <w:tcPr>
                  <w:tcW w:w="1773" w:type="dxa"/>
                  <w:vMerge/>
                </w:tcPr>
                <w:p w14:paraId="3528593B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67F40346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well written and clearly explains what the code is accomplishing and how.</w:t>
                  </w:r>
                </w:p>
              </w:tc>
              <w:tc>
                <w:tcPr>
                  <w:tcW w:w="1890" w:type="dxa"/>
                  <w:gridSpan w:val="2"/>
                </w:tcPr>
                <w:p w14:paraId="172E8247" w14:textId="77777777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terse but gives a brief overview of what the code is accomplishing and how.</w:t>
                  </w:r>
                </w:p>
              </w:tc>
              <w:tc>
                <w:tcPr>
                  <w:tcW w:w="1980" w:type="dxa"/>
                  <w:gridSpan w:val="2"/>
                </w:tcPr>
                <w:p w14:paraId="6E489C35" w14:textId="095E69A0" w:rsidR="007D1983" w:rsidRPr="00B526D3" w:rsidRDefault="007D1983" w:rsidP="007D1983">
                  <w:pPr>
                    <w:pStyle w:val="ListParagraph"/>
                    <w:ind w:left="0"/>
                  </w:pPr>
                  <w:r>
                    <w:t>The documentation is vague or does not give a brief overview of what the code is accomplishing and how.</w:t>
                  </w:r>
                </w:p>
              </w:tc>
              <w:tc>
                <w:tcPr>
                  <w:tcW w:w="2070" w:type="dxa"/>
                  <w:gridSpan w:val="2"/>
                </w:tcPr>
                <w:p w14:paraId="729D82DB" w14:textId="08C09DE0" w:rsidR="007D1983" w:rsidRPr="00B526D3" w:rsidRDefault="00837F89" w:rsidP="007D1983">
                  <w:pPr>
                    <w:pStyle w:val="ListParagraph"/>
                    <w:ind w:left="0"/>
                  </w:pPr>
                  <w:r>
                    <w:t>The documentation is vague and does not give a brief overview of what the code is accomplishing and how.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1FB1F117" w14:textId="77777777" w:rsidR="007D1983" w:rsidRPr="00A06405" w:rsidRDefault="007D1983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</w:tr>
            <w:tr w:rsidR="00A20348" w14:paraId="0D051399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66E35EC6" w14:textId="77777777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Delivery</w:t>
                  </w:r>
                </w:p>
                <w:p w14:paraId="3BB7B01D" w14:textId="19948FB9" w:rsidR="007D1983" w:rsidRPr="00F16451" w:rsidRDefault="007D1983" w:rsidP="007D198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10EC2EBE" w14:textId="244EEDAC" w:rsidR="007D1983" w:rsidRPr="00B0329D" w:rsidRDefault="002A3AB6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4FC9D935" w14:textId="71C732EA" w:rsidR="007D1983" w:rsidRPr="00B0329D" w:rsidRDefault="002A3AB6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</w:t>
                  </w:r>
                  <w:r w:rsidR="000D1CE1">
                    <w:rPr>
                      <w:i/>
                      <w:iCs/>
                    </w:rPr>
                    <w:t>1.2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0D9EAA36" w14:textId="2C40230A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7.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1AF498EF" w14:textId="7E974E98" w:rsidR="007D1983" w:rsidRPr="00B0329D" w:rsidRDefault="000D1CE1" w:rsidP="00A06405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3.75</w:t>
                  </w:r>
                  <w:r w:rsidR="007D1983"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5F103D1B" w14:textId="685F9AD2" w:rsidR="007D1983" w:rsidRPr="00A06405" w:rsidRDefault="00724B3E" w:rsidP="007D198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15</w:t>
                  </w:r>
                </w:p>
              </w:tc>
            </w:tr>
            <w:tr w:rsidR="009A69A3" w14:paraId="3DEA2FF3" w14:textId="77777777" w:rsidTr="009A69A3">
              <w:trPr>
                <w:trHeight w:val="1137"/>
              </w:trPr>
              <w:tc>
                <w:tcPr>
                  <w:tcW w:w="1773" w:type="dxa"/>
                  <w:vMerge/>
                </w:tcPr>
                <w:p w14:paraId="16CD7F72" w14:textId="77777777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649EE7FE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on time</w:t>
                  </w:r>
                </w:p>
              </w:tc>
              <w:tc>
                <w:tcPr>
                  <w:tcW w:w="1890" w:type="dxa"/>
                  <w:gridSpan w:val="2"/>
                </w:tcPr>
                <w:p w14:paraId="3F36E23A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24 hours of the due date.</w:t>
                  </w:r>
                </w:p>
              </w:tc>
              <w:tc>
                <w:tcPr>
                  <w:tcW w:w="1980" w:type="dxa"/>
                  <w:gridSpan w:val="2"/>
                </w:tcPr>
                <w:p w14:paraId="37919493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72 hours of the due date.</w:t>
                  </w:r>
                </w:p>
              </w:tc>
              <w:tc>
                <w:tcPr>
                  <w:tcW w:w="2070" w:type="dxa"/>
                  <w:gridSpan w:val="2"/>
                </w:tcPr>
                <w:p w14:paraId="66FDAC82" w14:textId="659A5175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program was delivered within 48 hours of the due date.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2CCFE0A7" w14:textId="7777777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sz w:val="28"/>
                      <w:szCs w:val="28"/>
                    </w:rPr>
                  </w:pPr>
                </w:p>
              </w:tc>
            </w:tr>
            <w:tr w:rsidR="009A69A3" w14:paraId="225EB956" w14:textId="77777777" w:rsidTr="009A69A3">
              <w:trPr>
                <w:trHeight w:val="284"/>
              </w:trPr>
              <w:tc>
                <w:tcPr>
                  <w:tcW w:w="1773" w:type="dxa"/>
                  <w:vMerge w:val="restart"/>
                  <w:shd w:val="clear" w:color="auto" w:fill="C6D9F1" w:themeFill="text2" w:themeFillTint="33"/>
                </w:tcPr>
                <w:p w14:paraId="5C3E497A" w14:textId="77777777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  <w:r w:rsidRPr="00F16451">
                    <w:rPr>
                      <w:b/>
                      <w:bCs/>
                      <w:sz w:val="24"/>
                      <w:szCs w:val="24"/>
                    </w:rPr>
                    <w:t>Efficiency</w:t>
                  </w:r>
                </w:p>
                <w:p w14:paraId="5C95C31B" w14:textId="735A5950" w:rsidR="009A69A3" w:rsidRPr="00F16451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sz w:val="24"/>
                      <w:szCs w:val="24"/>
                    </w:rPr>
                  </w:pPr>
                </w:p>
              </w:tc>
              <w:tc>
                <w:tcPr>
                  <w:tcW w:w="1952" w:type="dxa"/>
                  <w:gridSpan w:val="2"/>
                  <w:shd w:val="clear" w:color="auto" w:fill="C6D9F1" w:themeFill="text2" w:themeFillTint="33"/>
                </w:tcPr>
                <w:p w14:paraId="786AD153" w14:textId="4BA8A970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20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890" w:type="dxa"/>
                  <w:gridSpan w:val="2"/>
                  <w:shd w:val="clear" w:color="auto" w:fill="C6D9F1" w:themeFill="text2" w:themeFillTint="33"/>
                </w:tcPr>
                <w:p w14:paraId="34ED5A49" w14:textId="77BEB11F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5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1980" w:type="dxa"/>
                  <w:gridSpan w:val="2"/>
                  <w:shd w:val="clear" w:color="auto" w:fill="C6D9F1" w:themeFill="text2" w:themeFillTint="33"/>
                </w:tcPr>
                <w:p w14:paraId="10AD6330" w14:textId="77777777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10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2070" w:type="dxa"/>
                  <w:gridSpan w:val="2"/>
                  <w:shd w:val="clear" w:color="auto" w:fill="C6D9F1" w:themeFill="text2" w:themeFillTint="33"/>
                </w:tcPr>
                <w:p w14:paraId="66C2D28C" w14:textId="77777777" w:rsidR="009A69A3" w:rsidRPr="00B0329D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</w:rPr>
                  </w:pPr>
                  <w:r>
                    <w:rPr>
                      <w:i/>
                      <w:iCs/>
                    </w:rPr>
                    <w:t>5</w:t>
                  </w:r>
                  <w:r w:rsidRPr="00B0329D">
                    <w:rPr>
                      <w:i/>
                      <w:iCs/>
                    </w:rPr>
                    <w:t xml:space="preserve"> Points</w:t>
                  </w:r>
                </w:p>
              </w:tc>
              <w:tc>
                <w:tcPr>
                  <w:tcW w:w="840" w:type="dxa"/>
                  <w:vMerge w:val="restart"/>
                  <w:shd w:val="clear" w:color="auto" w:fill="auto"/>
                </w:tcPr>
                <w:p w14:paraId="119BD59E" w14:textId="00E7C050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i/>
                      <w:iCs/>
                      <w:sz w:val="28"/>
                      <w:szCs w:val="28"/>
                    </w:rPr>
                    <w:t>20</w:t>
                  </w:r>
                </w:p>
              </w:tc>
            </w:tr>
            <w:tr w:rsidR="009A69A3" w14:paraId="4C8F338C" w14:textId="77777777" w:rsidTr="009A69A3">
              <w:trPr>
                <w:trHeight w:val="1510"/>
              </w:trPr>
              <w:tc>
                <w:tcPr>
                  <w:tcW w:w="1773" w:type="dxa"/>
                  <w:vMerge/>
                </w:tcPr>
                <w:p w14:paraId="26F8CECB" w14:textId="77777777" w:rsidR="009A69A3" w:rsidRDefault="009A69A3" w:rsidP="009A69A3">
                  <w:pPr>
                    <w:pStyle w:val="ListParagraph"/>
                    <w:ind w:left="0"/>
                    <w:rPr>
                      <w:b/>
                      <w:bCs/>
                    </w:rPr>
                  </w:pPr>
                </w:p>
              </w:tc>
              <w:tc>
                <w:tcPr>
                  <w:tcW w:w="1952" w:type="dxa"/>
                  <w:gridSpan w:val="2"/>
                </w:tcPr>
                <w:p w14:paraId="3221FE37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extremely efficient without sacrificing readability and understanding</w:t>
                  </w:r>
                </w:p>
              </w:tc>
              <w:tc>
                <w:tcPr>
                  <w:tcW w:w="1890" w:type="dxa"/>
                  <w:gridSpan w:val="2"/>
                </w:tcPr>
                <w:p w14:paraId="5D224DDC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fairly efficient without sacrificing readability and understanding.</w:t>
                  </w:r>
                </w:p>
              </w:tc>
              <w:tc>
                <w:tcPr>
                  <w:tcW w:w="1980" w:type="dxa"/>
                  <w:gridSpan w:val="2"/>
                </w:tcPr>
                <w:p w14:paraId="0811CE83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brute force and unnecessary long.</w:t>
                  </w:r>
                </w:p>
              </w:tc>
              <w:tc>
                <w:tcPr>
                  <w:tcW w:w="2070" w:type="dxa"/>
                  <w:gridSpan w:val="2"/>
                </w:tcPr>
                <w:p w14:paraId="2E2C260C" w14:textId="77777777" w:rsidR="009A69A3" w:rsidRPr="00B526D3" w:rsidRDefault="009A69A3" w:rsidP="009A69A3">
                  <w:pPr>
                    <w:pStyle w:val="ListParagraph"/>
                    <w:ind w:left="0"/>
                  </w:pPr>
                  <w:r>
                    <w:t>The code is huge and appears to be patched together</w:t>
                  </w:r>
                </w:p>
              </w:tc>
              <w:tc>
                <w:tcPr>
                  <w:tcW w:w="840" w:type="dxa"/>
                  <w:vMerge/>
                  <w:shd w:val="clear" w:color="auto" w:fill="auto"/>
                </w:tcPr>
                <w:p w14:paraId="6EBC6583" w14:textId="77777777" w:rsidR="009A69A3" w:rsidRPr="00A06405" w:rsidRDefault="009A69A3" w:rsidP="009A69A3">
                  <w:pPr>
                    <w:pStyle w:val="ListParagraph"/>
                    <w:ind w:left="0"/>
                    <w:rPr>
                      <w:sz w:val="28"/>
                      <w:szCs w:val="28"/>
                    </w:rPr>
                  </w:pPr>
                </w:p>
              </w:tc>
            </w:tr>
            <w:tr w:rsidR="009A69A3" w14:paraId="0C37A0CC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auto"/>
                </w:tcPr>
                <w:p w14:paraId="2CB95D80" w14:textId="53299912" w:rsidR="009A69A3" w:rsidRPr="00A06405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A0640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RATING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E44B098" w14:textId="6776CD6E" w:rsidR="009A69A3" w:rsidRPr="00A06405" w:rsidRDefault="0072642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9</w:t>
                  </w:r>
                  <w:r w:rsidR="00724B3E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0</w:t>
                  </w:r>
                </w:p>
              </w:tc>
            </w:tr>
            <w:tr w:rsidR="009A69A3" w14:paraId="2A659CE5" w14:textId="77777777" w:rsidTr="009A69A3">
              <w:trPr>
                <w:trHeight w:val="205"/>
              </w:trPr>
              <w:tc>
                <w:tcPr>
                  <w:tcW w:w="10505" w:type="dxa"/>
                  <w:gridSpan w:val="10"/>
                  <w:shd w:val="clear" w:color="auto" w:fill="0070C0"/>
                </w:tcPr>
                <w:p w14:paraId="1DE30C8F" w14:textId="1BC2C7D7" w:rsidR="009A69A3" w:rsidRPr="00F16451" w:rsidRDefault="009A69A3" w:rsidP="009A69A3">
                  <w:pPr>
                    <w:pStyle w:val="ListParagraph"/>
                    <w:ind w:left="0"/>
                    <w:jc w:val="both"/>
                    <w:rPr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 w:rsidRPr="00F16451">
                    <w:rPr>
                      <w:b/>
                      <w:bCs/>
                      <w:color w:val="FFFFFF" w:themeColor="background1"/>
                      <w:sz w:val="24"/>
                      <w:szCs w:val="24"/>
                    </w:rPr>
                    <w:t>LEARNED INDICATORS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(1</w:t>
                  </w:r>
                  <w:r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>0</w:t>
                  </w:r>
                  <w:r w:rsidRPr="00F16451">
                    <w:rPr>
                      <w:b/>
                      <w:bCs/>
                      <w:i/>
                      <w:iCs/>
                      <w:color w:val="FFFFFF" w:themeColor="background1"/>
                      <w:sz w:val="24"/>
                      <w:szCs w:val="24"/>
                    </w:rPr>
                    <w:t xml:space="preserve"> Points)</w:t>
                  </w:r>
                </w:p>
              </w:tc>
            </w:tr>
            <w:tr w:rsidR="009A69A3" w14:paraId="4366C743" w14:textId="77777777" w:rsidTr="009A69A3">
              <w:trPr>
                <w:trHeight w:val="313"/>
              </w:trPr>
              <w:tc>
                <w:tcPr>
                  <w:tcW w:w="1835" w:type="dxa"/>
                  <w:gridSpan w:val="2"/>
                  <w:vMerge w:val="restart"/>
                  <w:shd w:val="clear" w:color="auto" w:fill="B8CCE4" w:themeFill="accent1" w:themeFillTint="66"/>
                </w:tcPr>
                <w:p w14:paraId="35559537" w14:textId="306918F2" w:rsidR="009A69A3" w:rsidRPr="00AA2A49" w:rsidRDefault="009A69A3" w:rsidP="009A69A3">
                  <w:pPr>
                    <w:pStyle w:val="ListParagraph"/>
                    <w:ind w:left="0"/>
                    <w:rPr>
                      <w:b/>
                      <w:bCs/>
                      <w:color w:val="000000" w:themeColor="text1"/>
                      <w:sz w:val="24"/>
                      <w:szCs w:val="24"/>
                    </w:rPr>
                  </w:pPr>
                  <w:r>
                    <w:rPr>
                      <w:b/>
                      <w:bCs/>
                      <w:color w:val="000000" w:themeColor="text1"/>
                      <w:sz w:val="24"/>
                      <w:szCs w:val="24"/>
                    </w:rPr>
                    <w:t>What I learned.</w:t>
                  </w:r>
                </w:p>
              </w:tc>
              <w:tc>
                <w:tcPr>
                  <w:tcW w:w="2109" w:type="dxa"/>
                  <w:gridSpan w:val="2"/>
                  <w:shd w:val="clear" w:color="auto" w:fill="B8CCE4" w:themeFill="accent1" w:themeFillTint="66"/>
                </w:tcPr>
                <w:p w14:paraId="2F4A21F8" w14:textId="61DF4961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1</w:t>
                  </w:r>
                  <w:r w:rsidR="00C76ADC">
                    <w:rPr>
                      <w:i/>
                      <w:iCs/>
                      <w:color w:val="000000" w:themeColor="text1"/>
                    </w:rPr>
                    <w:t>0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gridSpan w:val="2"/>
                  <w:shd w:val="clear" w:color="auto" w:fill="B8CCE4" w:themeFill="accent1" w:themeFillTint="66"/>
                </w:tcPr>
                <w:p w14:paraId="4A05E968" w14:textId="1F2D125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7.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gridSpan w:val="2"/>
                  <w:shd w:val="clear" w:color="auto" w:fill="B8CCE4" w:themeFill="accent1" w:themeFillTint="66"/>
                </w:tcPr>
                <w:p w14:paraId="5FD80B1A" w14:textId="79186944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1907" w:type="dxa"/>
                  <w:shd w:val="clear" w:color="auto" w:fill="B8CCE4" w:themeFill="accent1" w:themeFillTint="66"/>
                </w:tcPr>
                <w:p w14:paraId="0A44D176" w14:textId="4D0E44F8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i/>
                      <w:iCs/>
                      <w:color w:val="000000" w:themeColor="text1"/>
                    </w:rPr>
                  </w:pPr>
                  <w:r>
                    <w:rPr>
                      <w:i/>
                      <w:iCs/>
                      <w:color w:val="000000" w:themeColor="text1"/>
                    </w:rPr>
                    <w:t>2.5</w:t>
                  </w:r>
                  <w:r w:rsidRPr="00A06405">
                    <w:rPr>
                      <w:i/>
                      <w:iCs/>
                      <w:color w:val="000000" w:themeColor="text1"/>
                    </w:rPr>
                    <w:t xml:space="preserve"> Points</w:t>
                  </w:r>
                </w:p>
              </w:tc>
              <w:tc>
                <w:tcPr>
                  <w:tcW w:w="840" w:type="dxa"/>
                  <w:shd w:val="clear" w:color="auto" w:fill="FFFFFF" w:themeFill="background1"/>
                </w:tcPr>
                <w:p w14:paraId="0D24448F" w14:textId="6DAD97C0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FFFFFF" w:themeColor="background1"/>
                      <w:sz w:val="28"/>
                      <w:szCs w:val="28"/>
                    </w:rPr>
                  </w:pPr>
                  <w:r w:rsidRPr="00A85598">
                    <w:rPr>
                      <w:b/>
                      <w:bCs/>
                      <w:i/>
                      <w:iCs/>
                    </w:rPr>
                    <w:t>Points</w:t>
                  </w:r>
                </w:p>
              </w:tc>
            </w:tr>
            <w:tr w:rsidR="009A69A3" w14:paraId="3D4B0A10" w14:textId="77777777" w:rsidTr="009A69A3">
              <w:trPr>
                <w:trHeight w:val="300"/>
              </w:trPr>
              <w:tc>
                <w:tcPr>
                  <w:tcW w:w="1835" w:type="dxa"/>
                  <w:gridSpan w:val="2"/>
                  <w:vMerge/>
                  <w:shd w:val="clear" w:color="auto" w:fill="auto"/>
                </w:tcPr>
                <w:p w14:paraId="7C01D4F3" w14:textId="60C9ADE2" w:rsidR="009A69A3" w:rsidRPr="00AA2A49" w:rsidRDefault="009A69A3" w:rsidP="009A69A3">
                  <w:pPr>
                    <w:pStyle w:val="ListParagraph"/>
                    <w:ind w:left="0"/>
                    <w:rPr>
                      <w:color w:val="000000" w:themeColor="text1"/>
                      <w:sz w:val="24"/>
                      <w:szCs w:val="24"/>
                    </w:rPr>
                  </w:pPr>
                </w:p>
              </w:tc>
              <w:tc>
                <w:tcPr>
                  <w:tcW w:w="2109" w:type="dxa"/>
                  <w:gridSpan w:val="2"/>
                  <w:shd w:val="clear" w:color="auto" w:fill="auto"/>
                </w:tcPr>
                <w:p w14:paraId="6D5369FB" w14:textId="24CF8650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4</w:t>
                  </w: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 or more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ew</w:t>
                  </w:r>
                  <w:r w:rsidRPr="00AA2A49">
                    <w:rPr>
                      <w:color w:val="000000" w:themeColor="text1"/>
                      <w:sz w:val="24"/>
                      <w:szCs w:val="24"/>
                    </w:rPr>
                    <w:t xml:space="preserve"> Code, Terms, Techniques, Procedure, and/or Tips in Programming  </w:t>
                  </w:r>
                </w:p>
              </w:tc>
              <w:tc>
                <w:tcPr>
                  <w:tcW w:w="1907" w:type="dxa"/>
                  <w:gridSpan w:val="2"/>
                  <w:shd w:val="clear" w:color="auto" w:fill="auto"/>
                </w:tcPr>
                <w:p w14:paraId="3415BE31" w14:textId="486078D6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3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>ew Code, Terms, Techniques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, and/or Tips in Programming  </w:t>
                  </w:r>
                </w:p>
              </w:tc>
              <w:tc>
                <w:tcPr>
                  <w:tcW w:w="1907" w:type="dxa"/>
                  <w:gridSpan w:val="2"/>
                  <w:shd w:val="clear" w:color="auto" w:fill="auto"/>
                </w:tcPr>
                <w:p w14:paraId="412E28F4" w14:textId="38089869" w:rsidR="009A69A3" w:rsidRPr="00AA2A49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I learned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2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 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n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>ew Code, Terms, Techniques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0567CD">
                    <w:rPr>
                      <w:color w:val="000000" w:themeColor="text1"/>
                      <w:sz w:val="24"/>
                      <w:szCs w:val="24"/>
                    </w:rPr>
                    <w:t xml:space="preserve">, and/or Tips in Programming  </w:t>
                  </w:r>
                </w:p>
              </w:tc>
              <w:tc>
                <w:tcPr>
                  <w:tcW w:w="1907" w:type="dxa"/>
                  <w:shd w:val="clear" w:color="auto" w:fill="auto"/>
                </w:tcPr>
                <w:p w14:paraId="22E5F99A" w14:textId="734ADB77" w:rsidR="009A69A3" w:rsidRPr="00A06405" w:rsidRDefault="009A69A3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24"/>
                      <w:szCs w:val="24"/>
                    </w:rPr>
                  </w:pP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>I learned 1 new Code, Term, Technique, Procedure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>, and/or Tip</w:t>
                  </w:r>
                  <w:r>
                    <w:rPr>
                      <w:color w:val="000000" w:themeColor="text1"/>
                      <w:sz w:val="24"/>
                      <w:szCs w:val="24"/>
                    </w:rPr>
                    <w:t>s</w:t>
                  </w:r>
                  <w:r w:rsidRPr="00A06405">
                    <w:rPr>
                      <w:color w:val="000000" w:themeColor="text1"/>
                      <w:sz w:val="24"/>
                      <w:szCs w:val="24"/>
                    </w:rPr>
                    <w:t xml:space="preserve"> in Programming  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6BA53E11" w14:textId="2C006F08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10</w:t>
                  </w:r>
                </w:p>
              </w:tc>
            </w:tr>
            <w:tr w:rsidR="009A69A3" w14:paraId="7B9D4EB9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auto"/>
                </w:tcPr>
                <w:p w14:paraId="47032341" w14:textId="742B02E5" w:rsidR="009A69A3" w:rsidRPr="00A06405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 w:rsidRPr="00A06405"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RATING</w:t>
                  </w:r>
                </w:p>
              </w:tc>
              <w:tc>
                <w:tcPr>
                  <w:tcW w:w="840" w:type="dxa"/>
                  <w:shd w:val="clear" w:color="auto" w:fill="auto"/>
                </w:tcPr>
                <w:p w14:paraId="5E6C4B9A" w14:textId="3247EBBA" w:rsidR="009A69A3" w:rsidRPr="00A06405" w:rsidRDefault="00724B3E" w:rsidP="009A69A3">
                  <w:pPr>
                    <w:pStyle w:val="ListParagraph"/>
                    <w:ind w:left="0"/>
                    <w:jc w:val="center"/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</w:pPr>
                  <w:r>
                    <w:rPr>
                      <w:b/>
                      <w:bCs/>
                      <w:color w:val="000000" w:themeColor="text1"/>
                      <w:sz w:val="28"/>
                      <w:szCs w:val="28"/>
                    </w:rPr>
                    <w:t>10</w:t>
                  </w:r>
                </w:p>
              </w:tc>
            </w:tr>
            <w:tr w:rsidR="009A69A3" w14:paraId="5326E71B" w14:textId="77777777" w:rsidTr="009A69A3">
              <w:trPr>
                <w:trHeight w:val="300"/>
              </w:trPr>
              <w:tc>
                <w:tcPr>
                  <w:tcW w:w="9665" w:type="dxa"/>
                  <w:gridSpan w:val="9"/>
                  <w:shd w:val="clear" w:color="auto" w:fill="2FA6FF"/>
                </w:tcPr>
                <w:p w14:paraId="1CC35950" w14:textId="25E4C982" w:rsidR="009A69A3" w:rsidRPr="00F16451" w:rsidRDefault="009A69A3" w:rsidP="009A69A3">
                  <w:pPr>
                    <w:pStyle w:val="ListParagraph"/>
                    <w:ind w:left="0"/>
                    <w:jc w:val="right"/>
                    <w:rPr>
                      <w:b/>
                      <w:bCs/>
                      <w:color w:val="000000" w:themeColor="text1"/>
                      <w:sz w:val="32"/>
                      <w:szCs w:val="32"/>
                    </w:rPr>
                  </w:pPr>
                  <w:r w:rsidRPr="00F16451">
                    <w:rPr>
                      <w:b/>
                      <w:bCs/>
                      <w:color w:val="000000" w:themeColor="text1"/>
                      <w:sz w:val="32"/>
                      <w:szCs w:val="32"/>
                    </w:rPr>
                    <w:t>FINAL RATING</w:t>
                  </w:r>
                </w:p>
              </w:tc>
              <w:tc>
                <w:tcPr>
                  <w:tcW w:w="840" w:type="dxa"/>
                  <w:shd w:val="clear" w:color="auto" w:fill="2FA6FF"/>
                </w:tcPr>
                <w:p w14:paraId="0D460B29" w14:textId="503D35A2" w:rsidR="009A69A3" w:rsidRPr="00F16451" w:rsidRDefault="00724B3E" w:rsidP="009A69A3">
                  <w:pPr>
                    <w:pStyle w:val="ListParagraph"/>
                    <w:ind w:left="0"/>
                    <w:jc w:val="center"/>
                    <w:rPr>
                      <w:color w:val="000000" w:themeColor="text1"/>
                      <w:sz w:val="32"/>
                      <w:szCs w:val="32"/>
                    </w:rPr>
                  </w:pPr>
                  <w:r>
                    <w:rPr>
                      <w:color w:val="000000" w:themeColor="text1"/>
                      <w:sz w:val="32"/>
                      <w:szCs w:val="32"/>
                    </w:rPr>
                    <w:t>100</w:t>
                  </w:r>
                </w:p>
              </w:tc>
            </w:tr>
          </w:tbl>
          <w:p w14:paraId="4C72DA34" w14:textId="77777777" w:rsidR="007D1983" w:rsidRDefault="007D1983" w:rsidP="008B2AEE"/>
          <w:p w14:paraId="79248EC2" w14:textId="35ACD2C7" w:rsidR="005D46E0" w:rsidRDefault="005D46E0" w:rsidP="008B2AEE"/>
        </w:tc>
      </w:tr>
      <w:tr w:rsidR="00A20348" w14:paraId="572B2150" w14:textId="77777777" w:rsidTr="00A20348">
        <w:trPr>
          <w:trHeight w:val="109"/>
        </w:trPr>
        <w:tc>
          <w:tcPr>
            <w:tcW w:w="10795" w:type="dxa"/>
            <w:shd w:val="clear" w:color="auto" w:fill="0070C0"/>
          </w:tcPr>
          <w:p w14:paraId="2C5F1811" w14:textId="77777777" w:rsidR="00A20348" w:rsidRPr="00A20348" w:rsidRDefault="00A20348" w:rsidP="008B2AEE">
            <w:pPr>
              <w:rPr>
                <w:sz w:val="2"/>
                <w:szCs w:val="2"/>
              </w:rPr>
            </w:pPr>
          </w:p>
        </w:tc>
      </w:tr>
    </w:tbl>
    <w:p w14:paraId="56E6C74C" w14:textId="77777777" w:rsidR="007D1983" w:rsidRPr="00805F7F" w:rsidRDefault="007D1983" w:rsidP="00E73D8F">
      <w:pPr>
        <w:tabs>
          <w:tab w:val="left" w:pos="2756"/>
        </w:tabs>
        <w:rPr>
          <w:b/>
          <w:bCs/>
        </w:rPr>
      </w:pPr>
    </w:p>
    <w:sectPr w:rsidR="007D1983" w:rsidRPr="00805F7F" w:rsidSect="00B526D3">
      <w:headerReference w:type="default" r:id="rId28"/>
      <w:pgSz w:w="12240" w:h="20160" w:code="5"/>
      <w:pgMar w:top="720" w:right="720" w:bottom="720" w:left="72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E53DB7" w14:textId="77777777" w:rsidR="00A1010E" w:rsidRDefault="00A1010E" w:rsidP="00B526D3">
      <w:pPr>
        <w:spacing w:after="0" w:line="240" w:lineRule="auto"/>
      </w:pPr>
      <w:r>
        <w:separator/>
      </w:r>
    </w:p>
  </w:endnote>
  <w:endnote w:type="continuationSeparator" w:id="0">
    <w:p w14:paraId="113B98F1" w14:textId="77777777" w:rsidR="00A1010E" w:rsidRDefault="00A1010E" w:rsidP="00B526D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2A7FB2" w14:textId="77777777" w:rsidR="00A1010E" w:rsidRDefault="00A1010E" w:rsidP="00B526D3">
      <w:pPr>
        <w:spacing w:after="0" w:line="240" w:lineRule="auto"/>
      </w:pPr>
      <w:r>
        <w:separator/>
      </w:r>
    </w:p>
  </w:footnote>
  <w:footnote w:type="continuationSeparator" w:id="0">
    <w:p w14:paraId="6B86ADCC" w14:textId="77777777" w:rsidR="00A1010E" w:rsidRDefault="00A1010E" w:rsidP="00B526D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895"/>
      <w:gridCol w:w="620"/>
      <w:gridCol w:w="608"/>
      <w:gridCol w:w="6668"/>
      <w:gridCol w:w="721"/>
      <w:gridCol w:w="1278"/>
    </w:tblGrid>
    <w:tr w:rsidR="00805F7F" w:rsidRPr="00805F7F" w14:paraId="2BF85BFB" w14:textId="3C704C6A" w:rsidTr="00805F7F">
      <w:tc>
        <w:tcPr>
          <w:tcW w:w="895" w:type="dxa"/>
          <w:shd w:val="clear" w:color="auto" w:fill="D9D9D9" w:themeFill="background1" w:themeFillShade="D9"/>
        </w:tcPr>
        <w:p w14:paraId="447BC98F" w14:textId="51AEC7FE" w:rsidR="00805F7F" w:rsidRPr="00805F7F" w:rsidRDefault="00805F7F" w:rsidP="00805F7F">
          <w:pPr>
            <w:pStyle w:val="Header"/>
            <w:jc w:val="center"/>
          </w:pPr>
          <w:r w:rsidRPr="00805F7F">
            <w:t>Name</w:t>
          </w:r>
        </w:p>
      </w:tc>
      <w:tc>
        <w:tcPr>
          <w:tcW w:w="7896" w:type="dxa"/>
          <w:gridSpan w:val="3"/>
        </w:tcPr>
        <w:p w14:paraId="5BF0479E" w14:textId="1AA8A04F" w:rsidR="00805F7F" w:rsidRPr="00805F7F" w:rsidRDefault="00BF45B4" w:rsidP="00805F7F">
          <w:pPr>
            <w:pStyle w:val="Header"/>
          </w:pPr>
          <w:r>
            <w:t>Lehjanny Ann V. Ilao</w:t>
          </w:r>
        </w:p>
      </w:tc>
      <w:tc>
        <w:tcPr>
          <w:tcW w:w="721" w:type="dxa"/>
          <w:shd w:val="clear" w:color="auto" w:fill="D9D9D9" w:themeFill="background1" w:themeFillShade="D9"/>
        </w:tcPr>
        <w:p w14:paraId="188B9F3A" w14:textId="378433C2" w:rsidR="00805F7F" w:rsidRPr="00805F7F" w:rsidRDefault="00805F7F" w:rsidP="00805F7F">
          <w:pPr>
            <w:pStyle w:val="Header"/>
            <w:jc w:val="center"/>
          </w:pPr>
          <w:r>
            <w:t>Date</w:t>
          </w:r>
        </w:p>
      </w:tc>
      <w:tc>
        <w:tcPr>
          <w:tcW w:w="1278" w:type="dxa"/>
        </w:tcPr>
        <w:p w14:paraId="3B305F64" w14:textId="6AC7B2CE" w:rsidR="00805F7F" w:rsidRPr="00805F7F" w:rsidRDefault="00805F7F" w:rsidP="00805F7F">
          <w:pPr>
            <w:pStyle w:val="Header"/>
            <w:jc w:val="center"/>
          </w:pPr>
          <w:r>
            <w:t>0</w:t>
          </w:r>
          <w:r w:rsidR="00396E61">
            <w:t>6</w:t>
          </w:r>
          <w:r w:rsidR="00515623">
            <w:t>/1</w:t>
          </w:r>
          <w:r w:rsidR="00396E61">
            <w:t>7</w:t>
          </w:r>
          <w:r w:rsidR="005B0F41">
            <w:t>/</w:t>
          </w:r>
          <w:r>
            <w:t>202</w:t>
          </w:r>
          <w:r w:rsidR="00BF45B4">
            <w:t>2</w:t>
          </w:r>
        </w:p>
      </w:tc>
    </w:tr>
    <w:tr w:rsidR="00805F7F" w:rsidRPr="00805F7F" w14:paraId="034E393B" w14:textId="49C853D9" w:rsidTr="00805F7F">
      <w:tc>
        <w:tcPr>
          <w:tcW w:w="895" w:type="dxa"/>
          <w:shd w:val="clear" w:color="auto" w:fill="D9D9D9" w:themeFill="background1" w:themeFillShade="D9"/>
        </w:tcPr>
        <w:p w14:paraId="71ED6F04" w14:textId="05AD7AB9" w:rsidR="00805F7F" w:rsidRPr="00805F7F" w:rsidRDefault="00805F7F" w:rsidP="00805F7F">
          <w:pPr>
            <w:pStyle w:val="Header"/>
            <w:tabs>
              <w:tab w:val="left" w:pos="315"/>
            </w:tabs>
            <w:jc w:val="center"/>
          </w:pPr>
          <w:r>
            <w:t>Act. No</w:t>
          </w:r>
        </w:p>
      </w:tc>
      <w:tc>
        <w:tcPr>
          <w:tcW w:w="620" w:type="dxa"/>
        </w:tcPr>
        <w:p w14:paraId="0FE2EFEE" w14:textId="367A0282" w:rsidR="00805F7F" w:rsidRPr="00805F7F" w:rsidRDefault="00396E61" w:rsidP="00396E61">
          <w:pPr>
            <w:pStyle w:val="Header"/>
            <w:jc w:val="center"/>
          </w:pPr>
          <w:r>
            <w:t>16</w:t>
          </w:r>
        </w:p>
      </w:tc>
      <w:tc>
        <w:tcPr>
          <w:tcW w:w="608" w:type="dxa"/>
          <w:shd w:val="clear" w:color="auto" w:fill="D9D9D9" w:themeFill="background1" w:themeFillShade="D9"/>
        </w:tcPr>
        <w:p w14:paraId="57BEB6DF" w14:textId="097EFF86" w:rsidR="00805F7F" w:rsidRPr="00805F7F" w:rsidRDefault="00805F7F" w:rsidP="00805F7F">
          <w:pPr>
            <w:pStyle w:val="Header"/>
            <w:jc w:val="center"/>
          </w:pPr>
          <w:r w:rsidRPr="00805F7F">
            <w:t>Title</w:t>
          </w:r>
        </w:p>
      </w:tc>
      <w:tc>
        <w:tcPr>
          <w:tcW w:w="6668" w:type="dxa"/>
        </w:tcPr>
        <w:p w14:paraId="3CC8ED8E" w14:textId="77BEB2C4" w:rsidR="00805F7F" w:rsidRPr="00805F7F" w:rsidRDefault="00BF45B4" w:rsidP="00805F7F">
          <w:pPr>
            <w:pStyle w:val="Header"/>
          </w:pPr>
          <w:r>
            <w:t xml:space="preserve">Laboratory </w:t>
          </w:r>
          <w:r w:rsidR="00515623">
            <w:t>1</w:t>
          </w:r>
          <w:r w:rsidR="00396E61">
            <w:t>6</w:t>
          </w:r>
        </w:p>
      </w:tc>
      <w:tc>
        <w:tcPr>
          <w:tcW w:w="721" w:type="dxa"/>
          <w:shd w:val="clear" w:color="auto" w:fill="D9D9D9" w:themeFill="background1" w:themeFillShade="D9"/>
        </w:tcPr>
        <w:p w14:paraId="1D682D81" w14:textId="14B9D7D8" w:rsidR="00805F7F" w:rsidRPr="00805F7F" w:rsidRDefault="00805F7F" w:rsidP="00805F7F">
          <w:pPr>
            <w:pStyle w:val="Header"/>
            <w:jc w:val="center"/>
          </w:pPr>
          <w:r w:rsidRPr="00805F7F">
            <w:t>Page</w:t>
          </w:r>
        </w:p>
      </w:tc>
      <w:tc>
        <w:tcPr>
          <w:tcW w:w="1278" w:type="dxa"/>
        </w:tcPr>
        <w:p w14:paraId="2545817A" w14:textId="6B411580" w:rsidR="00805F7F" w:rsidRPr="00805F7F" w:rsidRDefault="00A1010E" w:rsidP="00805F7F">
          <w:pPr>
            <w:pStyle w:val="Header"/>
            <w:jc w:val="center"/>
          </w:pPr>
          <w:sdt>
            <w:sdtPr>
              <w:id w:val="1643617025"/>
              <w:docPartObj>
                <w:docPartGallery w:val="Page Numbers (Top of Page)"/>
                <w:docPartUnique/>
              </w:docPartObj>
            </w:sdtPr>
            <w:sdtEndPr>
              <w:rPr>
                <w:b/>
                <w:bCs/>
                <w:noProof/>
              </w:rPr>
            </w:sdtEndPr>
            <w:sdtContent>
              <w:r w:rsidR="00805F7F" w:rsidRPr="00805F7F">
                <w:t xml:space="preserve"> </w:t>
              </w:r>
              <w:r w:rsidR="00805F7F" w:rsidRPr="00805F7F">
                <w:fldChar w:fldCharType="begin"/>
              </w:r>
              <w:r w:rsidR="00805F7F" w:rsidRPr="00805F7F">
                <w:instrText xml:space="preserve"> PAGE   \* MERGEFORMAT </w:instrText>
              </w:r>
              <w:r w:rsidR="00805F7F" w:rsidRPr="00805F7F">
                <w:fldChar w:fldCharType="separate"/>
              </w:r>
              <w:r w:rsidR="00515623">
                <w:rPr>
                  <w:noProof/>
                </w:rPr>
                <w:t>6</w:t>
              </w:r>
              <w:r w:rsidR="00805F7F" w:rsidRPr="00805F7F">
                <w:rPr>
                  <w:b/>
                  <w:bCs/>
                  <w:noProof/>
                </w:rPr>
                <w:fldChar w:fldCharType="end"/>
              </w:r>
            </w:sdtContent>
          </w:sdt>
        </w:p>
      </w:tc>
    </w:tr>
  </w:tbl>
  <w:p w14:paraId="2AB6E11C" w14:textId="17319F97" w:rsidR="004353C1" w:rsidRPr="00805F7F" w:rsidRDefault="004353C1" w:rsidP="004353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7D3"/>
    <w:multiLevelType w:val="hybridMultilevel"/>
    <w:tmpl w:val="A5AAED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C34E0"/>
    <w:multiLevelType w:val="hybridMultilevel"/>
    <w:tmpl w:val="7ADE21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F14AE4"/>
    <w:multiLevelType w:val="hybridMultilevel"/>
    <w:tmpl w:val="C15A2F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F2715F"/>
    <w:multiLevelType w:val="hybridMultilevel"/>
    <w:tmpl w:val="22C2BF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C6795C"/>
    <w:multiLevelType w:val="hybridMultilevel"/>
    <w:tmpl w:val="90E0893A"/>
    <w:lvl w:ilvl="0" w:tplc="E7B6B65C">
      <w:start w:val="1"/>
      <w:numFmt w:val="upperRoman"/>
      <w:lvlText w:val="%1."/>
      <w:lvlJc w:val="left"/>
      <w:pPr>
        <w:ind w:left="1080" w:hanging="720"/>
      </w:pPr>
      <w:rPr>
        <w:rFonts w:hint="default"/>
        <w:b/>
        <w:bCs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0642EC"/>
    <w:multiLevelType w:val="hybridMultilevel"/>
    <w:tmpl w:val="E2F0C510"/>
    <w:lvl w:ilvl="0" w:tplc="9DCAE96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884751"/>
    <w:multiLevelType w:val="hybridMultilevel"/>
    <w:tmpl w:val="094E53F0"/>
    <w:lvl w:ilvl="0" w:tplc="CB9E249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EF2DF4"/>
    <w:multiLevelType w:val="hybridMultilevel"/>
    <w:tmpl w:val="51CEBCA8"/>
    <w:lvl w:ilvl="0" w:tplc="075A549E">
      <w:start w:val="1"/>
      <w:numFmt w:val="upperRoman"/>
      <w:lvlText w:val="%1."/>
      <w:lvlJc w:val="left"/>
      <w:pPr>
        <w:ind w:left="720" w:hanging="720"/>
      </w:pPr>
      <w:rPr>
        <w:rFonts w:hint="default"/>
        <w:color w:val="FFFFFF" w:themeColor="background1"/>
      </w:rPr>
    </w:lvl>
    <w:lvl w:ilvl="1" w:tplc="34090019" w:tentative="1">
      <w:start w:val="1"/>
      <w:numFmt w:val="lowerLetter"/>
      <w:lvlText w:val="%2."/>
      <w:lvlJc w:val="left"/>
      <w:pPr>
        <w:ind w:left="1080" w:hanging="360"/>
      </w:pPr>
    </w:lvl>
    <w:lvl w:ilvl="2" w:tplc="3409001B" w:tentative="1">
      <w:start w:val="1"/>
      <w:numFmt w:val="lowerRoman"/>
      <w:lvlText w:val="%3."/>
      <w:lvlJc w:val="right"/>
      <w:pPr>
        <w:ind w:left="1800" w:hanging="180"/>
      </w:pPr>
    </w:lvl>
    <w:lvl w:ilvl="3" w:tplc="3409000F" w:tentative="1">
      <w:start w:val="1"/>
      <w:numFmt w:val="decimal"/>
      <w:lvlText w:val="%4."/>
      <w:lvlJc w:val="left"/>
      <w:pPr>
        <w:ind w:left="2520" w:hanging="360"/>
      </w:pPr>
    </w:lvl>
    <w:lvl w:ilvl="4" w:tplc="34090019" w:tentative="1">
      <w:start w:val="1"/>
      <w:numFmt w:val="lowerLetter"/>
      <w:lvlText w:val="%5."/>
      <w:lvlJc w:val="left"/>
      <w:pPr>
        <w:ind w:left="3240" w:hanging="360"/>
      </w:pPr>
    </w:lvl>
    <w:lvl w:ilvl="5" w:tplc="3409001B" w:tentative="1">
      <w:start w:val="1"/>
      <w:numFmt w:val="lowerRoman"/>
      <w:lvlText w:val="%6."/>
      <w:lvlJc w:val="right"/>
      <w:pPr>
        <w:ind w:left="3960" w:hanging="180"/>
      </w:pPr>
    </w:lvl>
    <w:lvl w:ilvl="6" w:tplc="3409000F" w:tentative="1">
      <w:start w:val="1"/>
      <w:numFmt w:val="decimal"/>
      <w:lvlText w:val="%7."/>
      <w:lvlJc w:val="left"/>
      <w:pPr>
        <w:ind w:left="4680" w:hanging="360"/>
      </w:pPr>
    </w:lvl>
    <w:lvl w:ilvl="7" w:tplc="34090019" w:tentative="1">
      <w:start w:val="1"/>
      <w:numFmt w:val="lowerLetter"/>
      <w:lvlText w:val="%8."/>
      <w:lvlJc w:val="left"/>
      <w:pPr>
        <w:ind w:left="5400" w:hanging="360"/>
      </w:pPr>
    </w:lvl>
    <w:lvl w:ilvl="8" w:tplc="3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6390DEF"/>
    <w:multiLevelType w:val="hybridMultilevel"/>
    <w:tmpl w:val="0F78BB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C3F368D"/>
    <w:multiLevelType w:val="hybridMultilevel"/>
    <w:tmpl w:val="8E305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2D11F0"/>
    <w:multiLevelType w:val="hybridMultilevel"/>
    <w:tmpl w:val="A02896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5F94474"/>
    <w:multiLevelType w:val="hybridMultilevel"/>
    <w:tmpl w:val="C0BA2262"/>
    <w:lvl w:ilvl="0" w:tplc="411EB1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8DB683F"/>
    <w:multiLevelType w:val="hybridMultilevel"/>
    <w:tmpl w:val="EF2E5D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950AC"/>
    <w:multiLevelType w:val="hybridMultilevel"/>
    <w:tmpl w:val="24C86A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91D2296"/>
    <w:multiLevelType w:val="hybridMultilevel"/>
    <w:tmpl w:val="B21A25F8"/>
    <w:lvl w:ilvl="0" w:tplc="F5127EF8">
      <w:start w:val="1"/>
      <w:numFmt w:val="upperRoman"/>
      <w:lvlText w:val="%1."/>
      <w:lvlJc w:val="left"/>
      <w:pPr>
        <w:ind w:left="1080" w:hanging="720"/>
      </w:pPr>
      <w:rPr>
        <w:rFonts w:hint="default"/>
        <w:sz w:val="24"/>
        <w:szCs w:val="24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11"/>
  </w:num>
  <w:num w:numId="4">
    <w:abstractNumId w:val="5"/>
  </w:num>
  <w:num w:numId="5">
    <w:abstractNumId w:val="7"/>
  </w:num>
  <w:num w:numId="6">
    <w:abstractNumId w:val="14"/>
  </w:num>
  <w:num w:numId="7">
    <w:abstractNumId w:val="12"/>
  </w:num>
  <w:num w:numId="8">
    <w:abstractNumId w:val="3"/>
  </w:num>
  <w:num w:numId="9">
    <w:abstractNumId w:val="1"/>
  </w:num>
  <w:num w:numId="10">
    <w:abstractNumId w:val="10"/>
  </w:num>
  <w:num w:numId="11">
    <w:abstractNumId w:val="2"/>
  </w:num>
  <w:num w:numId="12">
    <w:abstractNumId w:val="9"/>
  </w:num>
  <w:num w:numId="13">
    <w:abstractNumId w:val="0"/>
  </w:num>
  <w:num w:numId="14">
    <w:abstractNumId w:val="13"/>
  </w:num>
  <w:num w:numId="1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xNDczsjQ0MTMyNzdV0lEKTi0uzszPAykwrQUAb/YaqiwAAAA="/>
  </w:docVars>
  <w:rsids>
    <w:rsidRoot w:val="00B526D3"/>
    <w:rsid w:val="00007FF1"/>
    <w:rsid w:val="000275CF"/>
    <w:rsid w:val="00081E64"/>
    <w:rsid w:val="00085532"/>
    <w:rsid w:val="00097EA1"/>
    <w:rsid w:val="000A7377"/>
    <w:rsid w:val="000B6F77"/>
    <w:rsid w:val="000B7DF5"/>
    <w:rsid w:val="000D1CE1"/>
    <w:rsid w:val="000D1E34"/>
    <w:rsid w:val="00122144"/>
    <w:rsid w:val="001247B0"/>
    <w:rsid w:val="00141E38"/>
    <w:rsid w:val="00167CA4"/>
    <w:rsid w:val="001710F1"/>
    <w:rsid w:val="00177CD1"/>
    <w:rsid w:val="001A4578"/>
    <w:rsid w:val="001B135B"/>
    <w:rsid w:val="001D2C32"/>
    <w:rsid w:val="001F0EE7"/>
    <w:rsid w:val="00201148"/>
    <w:rsid w:val="00234FA4"/>
    <w:rsid w:val="002351FE"/>
    <w:rsid w:val="002A3AB6"/>
    <w:rsid w:val="002A42DA"/>
    <w:rsid w:val="002D35EC"/>
    <w:rsid w:val="00302554"/>
    <w:rsid w:val="00312742"/>
    <w:rsid w:val="0032241A"/>
    <w:rsid w:val="003647AB"/>
    <w:rsid w:val="003829BB"/>
    <w:rsid w:val="003863D9"/>
    <w:rsid w:val="003920CD"/>
    <w:rsid w:val="00394A03"/>
    <w:rsid w:val="00396E61"/>
    <w:rsid w:val="003A614B"/>
    <w:rsid w:val="003B6099"/>
    <w:rsid w:val="003D0DEA"/>
    <w:rsid w:val="00410172"/>
    <w:rsid w:val="00410AB8"/>
    <w:rsid w:val="0042331A"/>
    <w:rsid w:val="004353C1"/>
    <w:rsid w:val="00437BE6"/>
    <w:rsid w:val="004902D7"/>
    <w:rsid w:val="004A521D"/>
    <w:rsid w:val="004D2D15"/>
    <w:rsid w:val="00504CED"/>
    <w:rsid w:val="00515623"/>
    <w:rsid w:val="00520FF3"/>
    <w:rsid w:val="005333AF"/>
    <w:rsid w:val="0055708A"/>
    <w:rsid w:val="00566537"/>
    <w:rsid w:val="00575EC5"/>
    <w:rsid w:val="00587925"/>
    <w:rsid w:val="005A39B4"/>
    <w:rsid w:val="005A5861"/>
    <w:rsid w:val="005B0F41"/>
    <w:rsid w:val="005B265B"/>
    <w:rsid w:val="005B6056"/>
    <w:rsid w:val="005D36A1"/>
    <w:rsid w:val="005D46E0"/>
    <w:rsid w:val="005D484D"/>
    <w:rsid w:val="00603990"/>
    <w:rsid w:val="00607A26"/>
    <w:rsid w:val="00634294"/>
    <w:rsid w:val="006425AF"/>
    <w:rsid w:val="006503B9"/>
    <w:rsid w:val="00650EC4"/>
    <w:rsid w:val="0067131D"/>
    <w:rsid w:val="006717D7"/>
    <w:rsid w:val="006973FA"/>
    <w:rsid w:val="006A3071"/>
    <w:rsid w:val="006B79DE"/>
    <w:rsid w:val="006C77AD"/>
    <w:rsid w:val="006F2329"/>
    <w:rsid w:val="00712CC6"/>
    <w:rsid w:val="00724B3E"/>
    <w:rsid w:val="0072642E"/>
    <w:rsid w:val="00727030"/>
    <w:rsid w:val="00775B9C"/>
    <w:rsid w:val="007B7494"/>
    <w:rsid w:val="007D1983"/>
    <w:rsid w:val="007E41D3"/>
    <w:rsid w:val="007E6AA6"/>
    <w:rsid w:val="00805F7F"/>
    <w:rsid w:val="008135C4"/>
    <w:rsid w:val="00830984"/>
    <w:rsid w:val="008378F3"/>
    <w:rsid w:val="00837F89"/>
    <w:rsid w:val="00842D02"/>
    <w:rsid w:val="0088186A"/>
    <w:rsid w:val="00887969"/>
    <w:rsid w:val="008C08A9"/>
    <w:rsid w:val="008D4783"/>
    <w:rsid w:val="0090205C"/>
    <w:rsid w:val="009157AD"/>
    <w:rsid w:val="00931FAD"/>
    <w:rsid w:val="0096278C"/>
    <w:rsid w:val="009678D1"/>
    <w:rsid w:val="009915FA"/>
    <w:rsid w:val="009A5297"/>
    <w:rsid w:val="009A69A3"/>
    <w:rsid w:val="009B3CCE"/>
    <w:rsid w:val="009D5684"/>
    <w:rsid w:val="00A06405"/>
    <w:rsid w:val="00A06C07"/>
    <w:rsid w:val="00A1010E"/>
    <w:rsid w:val="00A14F5D"/>
    <w:rsid w:val="00A17B5E"/>
    <w:rsid w:val="00A20348"/>
    <w:rsid w:val="00A22977"/>
    <w:rsid w:val="00A413E2"/>
    <w:rsid w:val="00A81B25"/>
    <w:rsid w:val="00A85598"/>
    <w:rsid w:val="00A94932"/>
    <w:rsid w:val="00A955A6"/>
    <w:rsid w:val="00AA2490"/>
    <w:rsid w:val="00AA2A49"/>
    <w:rsid w:val="00AC0399"/>
    <w:rsid w:val="00AE2168"/>
    <w:rsid w:val="00B0329D"/>
    <w:rsid w:val="00B03D70"/>
    <w:rsid w:val="00B25873"/>
    <w:rsid w:val="00B526D3"/>
    <w:rsid w:val="00B648F3"/>
    <w:rsid w:val="00B85C9C"/>
    <w:rsid w:val="00B90135"/>
    <w:rsid w:val="00B94D82"/>
    <w:rsid w:val="00B97EB3"/>
    <w:rsid w:val="00BA6FA1"/>
    <w:rsid w:val="00BB2BAE"/>
    <w:rsid w:val="00BB4733"/>
    <w:rsid w:val="00BF1DEB"/>
    <w:rsid w:val="00BF45B4"/>
    <w:rsid w:val="00BF7E6C"/>
    <w:rsid w:val="00C135A8"/>
    <w:rsid w:val="00C21C64"/>
    <w:rsid w:val="00C36564"/>
    <w:rsid w:val="00C42EF3"/>
    <w:rsid w:val="00C512A8"/>
    <w:rsid w:val="00C70891"/>
    <w:rsid w:val="00C74433"/>
    <w:rsid w:val="00C76ADC"/>
    <w:rsid w:val="00C83E23"/>
    <w:rsid w:val="00CA688C"/>
    <w:rsid w:val="00CB1EEC"/>
    <w:rsid w:val="00D000E5"/>
    <w:rsid w:val="00D0488C"/>
    <w:rsid w:val="00D10257"/>
    <w:rsid w:val="00D21AAC"/>
    <w:rsid w:val="00D21DF4"/>
    <w:rsid w:val="00D54B9F"/>
    <w:rsid w:val="00D55006"/>
    <w:rsid w:val="00D81116"/>
    <w:rsid w:val="00D87F4D"/>
    <w:rsid w:val="00DB1C26"/>
    <w:rsid w:val="00DB40DC"/>
    <w:rsid w:val="00DC0DC6"/>
    <w:rsid w:val="00DC3F49"/>
    <w:rsid w:val="00DD2BD2"/>
    <w:rsid w:val="00E03331"/>
    <w:rsid w:val="00E07BCD"/>
    <w:rsid w:val="00E20819"/>
    <w:rsid w:val="00E233C1"/>
    <w:rsid w:val="00E73D8F"/>
    <w:rsid w:val="00E84166"/>
    <w:rsid w:val="00E84BBE"/>
    <w:rsid w:val="00EA23E7"/>
    <w:rsid w:val="00EA71B0"/>
    <w:rsid w:val="00EC685E"/>
    <w:rsid w:val="00ED6A89"/>
    <w:rsid w:val="00EE4669"/>
    <w:rsid w:val="00EE6C00"/>
    <w:rsid w:val="00F128F9"/>
    <w:rsid w:val="00F16451"/>
    <w:rsid w:val="00F244C5"/>
    <w:rsid w:val="00F268CC"/>
    <w:rsid w:val="00F26F3B"/>
    <w:rsid w:val="00F31411"/>
    <w:rsid w:val="00F65521"/>
    <w:rsid w:val="00F80223"/>
    <w:rsid w:val="00F914F1"/>
    <w:rsid w:val="00F92B45"/>
    <w:rsid w:val="00FB2AD8"/>
    <w:rsid w:val="00FD45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723930"/>
  <w15:chartTrackingRefBased/>
  <w15:docId w15:val="{C6516AA9-88E8-4F64-AD32-A2CBC944CB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ljs-tag">
    <w:name w:val="hljs-tag"/>
    <w:basedOn w:val="DefaultParagraphFont"/>
    <w:rsid w:val="00B526D3"/>
  </w:style>
  <w:style w:type="character" w:customStyle="1" w:styleId="hljs-name">
    <w:name w:val="hljs-name"/>
    <w:basedOn w:val="DefaultParagraphFont"/>
    <w:rsid w:val="00B526D3"/>
  </w:style>
  <w:style w:type="character" w:customStyle="1" w:styleId="hljs-attr">
    <w:name w:val="hljs-attr"/>
    <w:basedOn w:val="DefaultParagraphFont"/>
    <w:rsid w:val="00B526D3"/>
  </w:style>
  <w:style w:type="character" w:customStyle="1" w:styleId="hljs-string">
    <w:name w:val="hljs-string"/>
    <w:basedOn w:val="DefaultParagraphFont"/>
    <w:rsid w:val="00B526D3"/>
  </w:style>
  <w:style w:type="paragraph" w:styleId="ListParagraph">
    <w:name w:val="List Paragraph"/>
    <w:basedOn w:val="Normal"/>
    <w:uiPriority w:val="34"/>
    <w:qFormat/>
    <w:rsid w:val="00B526D3"/>
    <w:pPr>
      <w:ind w:left="720"/>
      <w:contextualSpacing/>
    </w:pPr>
  </w:style>
  <w:style w:type="table" w:styleId="TableGrid">
    <w:name w:val="Table Grid"/>
    <w:basedOn w:val="TableNormal"/>
    <w:uiPriority w:val="59"/>
    <w:rsid w:val="00B52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52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26D3"/>
  </w:style>
  <w:style w:type="paragraph" w:styleId="Footer">
    <w:name w:val="footer"/>
    <w:basedOn w:val="Normal"/>
    <w:link w:val="FooterChar"/>
    <w:uiPriority w:val="99"/>
    <w:unhideWhenUsed/>
    <w:rsid w:val="00B526D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26D3"/>
  </w:style>
  <w:style w:type="character" w:customStyle="1" w:styleId="hljs-keyword">
    <w:name w:val="hljs-keyword"/>
    <w:basedOn w:val="DefaultParagraphFont"/>
    <w:rsid w:val="00B526D3"/>
  </w:style>
  <w:style w:type="character" w:customStyle="1" w:styleId="hljs-title">
    <w:name w:val="hljs-title"/>
    <w:basedOn w:val="DefaultParagraphFont"/>
    <w:rsid w:val="00B526D3"/>
  </w:style>
  <w:style w:type="character" w:customStyle="1" w:styleId="hljs-comment">
    <w:name w:val="hljs-comment"/>
    <w:basedOn w:val="DefaultParagraphFont"/>
    <w:rsid w:val="00B526D3"/>
  </w:style>
  <w:style w:type="character" w:customStyle="1" w:styleId="hljs-meta">
    <w:name w:val="hljs-meta"/>
    <w:basedOn w:val="DefaultParagraphFont"/>
    <w:rsid w:val="00B526D3"/>
  </w:style>
  <w:style w:type="character" w:customStyle="1" w:styleId="hljs-builtin">
    <w:name w:val="hljs-built_in"/>
    <w:basedOn w:val="DefaultParagraphFont"/>
    <w:rsid w:val="00B526D3"/>
  </w:style>
  <w:style w:type="character" w:customStyle="1" w:styleId="hljs-literal">
    <w:name w:val="hljs-literal"/>
    <w:basedOn w:val="DefaultParagraphFont"/>
    <w:rsid w:val="00B526D3"/>
  </w:style>
  <w:style w:type="character" w:customStyle="1" w:styleId="hljs-function">
    <w:name w:val="hljs-function"/>
    <w:basedOn w:val="DefaultParagraphFont"/>
    <w:rsid w:val="00B526D3"/>
  </w:style>
  <w:style w:type="character" w:styleId="PlaceholderText">
    <w:name w:val="Placeholder Text"/>
    <w:basedOn w:val="DefaultParagraphFont"/>
    <w:uiPriority w:val="99"/>
    <w:semiHidden/>
    <w:rsid w:val="004353C1"/>
    <w:rPr>
      <w:color w:val="808080"/>
    </w:rPr>
  </w:style>
  <w:style w:type="character" w:customStyle="1" w:styleId="token">
    <w:name w:val="token"/>
    <w:basedOn w:val="DefaultParagraphFont"/>
    <w:rsid w:val="00D811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33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4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20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1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8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4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8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2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3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6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73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35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1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8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3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6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0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4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5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3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24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4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2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3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8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1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1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8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4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9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5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95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35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1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63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1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4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0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9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1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4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7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1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3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17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88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50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5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8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7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44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7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67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6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9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99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2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1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8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4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8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6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0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8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1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80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3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9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8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5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6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2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7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7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3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34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2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0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0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75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40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1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4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69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8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7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2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3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6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4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69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0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8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1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71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8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6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36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2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2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2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0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14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0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5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66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4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2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24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82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86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7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6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66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0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9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6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32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1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8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9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2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7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4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7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6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9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06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1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1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2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2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7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17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03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2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3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72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8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0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9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8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7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4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4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0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0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623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2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77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1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8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8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9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4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2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7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4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019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70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3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059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1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9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41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8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9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9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41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0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0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7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70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1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3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55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2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1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37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83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9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57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0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5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8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1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2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4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7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2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9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07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1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0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25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14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1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1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5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7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1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6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0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69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91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36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2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34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408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6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35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5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4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9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3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7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85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97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2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9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42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7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6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8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8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0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1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4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90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4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8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3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92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3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83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5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1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4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1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9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9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1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0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1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9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3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4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9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4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7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4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55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5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15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2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42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1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6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33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44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9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9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76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2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7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50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73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5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94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7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7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7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2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1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8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24" Type="http://schemas.openxmlformats.org/officeDocument/2006/relationships/image" Target="media/image15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23" Type="http://schemas.openxmlformats.org/officeDocument/2006/relationships/image" Target="media/image14.svg"/><Relationship Id="rId28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sv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8A1A32A5062E44EB85C78990D2CEEF9" ma:contentTypeVersion="0" ma:contentTypeDescription="Create a new document." ma:contentTypeScope="" ma:versionID="52ac2cfaa6b429915edaf5cea54e8973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33A36F6-B2B1-4172-A260-3981950911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2A8083C-C6F0-48E0-A1F6-3A6BFC042C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779224-2AE9-4404-BC04-B5FB0252F24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21</Pages>
  <Words>4925</Words>
  <Characters>28077</Characters>
  <Application>Microsoft Office Word</Application>
  <DocSecurity>0</DocSecurity>
  <Lines>233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ikaelson</dc:creator>
  <cp:keywords/>
  <dc:description/>
  <cp:lastModifiedBy>lala vards</cp:lastModifiedBy>
  <cp:revision>50</cp:revision>
  <cp:lastPrinted>2022-05-13T05:12:00Z</cp:lastPrinted>
  <dcterms:created xsi:type="dcterms:W3CDTF">2022-04-11T03:23:00Z</dcterms:created>
  <dcterms:modified xsi:type="dcterms:W3CDTF">2022-06-17T11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8A1A32A5062E44EB85C78990D2CEEF9</vt:lpwstr>
  </property>
</Properties>
</file>